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9A64411" w14:textId="67DBC288" w:rsidR="00145D38" w:rsidRDefault="00C60099" w:rsidP="003E536B">
      <w:pPr>
        <w:jc w:val="center"/>
        <w:rPr>
          <w:rFonts w:ascii="Times New Roman" w:eastAsia="Times New Roman" w:hAnsi="Times New Roman" w:cs="Times New Roman"/>
          <w:b/>
        </w:rPr>
      </w:pPr>
      <w:sdt>
        <w:sdtPr>
          <w:tag w:val="goog_rdk_0"/>
          <w:id w:val="-905073939"/>
        </w:sdtPr>
        <w:sdtEndPr/>
        <w:sdtContent/>
      </w:sdt>
      <w:sdt>
        <w:sdtPr>
          <w:tag w:val="goog_rdk_1"/>
          <w:id w:val="-1488387128"/>
        </w:sdtPr>
        <w:sdtEndPr/>
        <w:sdtContent/>
      </w:sdt>
      <w:r w:rsidR="003E536B">
        <w:rPr>
          <w:rFonts w:ascii="Times New Roman" w:eastAsia="Times New Roman" w:hAnsi="Times New Roman" w:cs="Times New Roman"/>
          <w:b/>
        </w:rPr>
        <w:t xml:space="preserve">ADS-505 Team Project </w:t>
      </w:r>
      <w:r w:rsidR="00804B70">
        <w:rPr>
          <w:rFonts w:ascii="Times New Roman" w:eastAsia="Times New Roman" w:hAnsi="Times New Roman" w:cs="Times New Roman"/>
          <w:b/>
        </w:rPr>
        <w:t xml:space="preserve">Form </w:t>
      </w:r>
      <w:r w:rsidR="007751FE">
        <w:rPr>
          <w:rFonts w:ascii="Times New Roman" w:eastAsia="Times New Roman" w:hAnsi="Times New Roman" w:cs="Times New Roman"/>
          <w:b/>
        </w:rPr>
        <w:t>and</w:t>
      </w:r>
      <w:r w:rsidR="00804B70">
        <w:rPr>
          <w:rFonts w:ascii="Times New Roman" w:eastAsia="Times New Roman" w:hAnsi="Times New Roman" w:cs="Times New Roman"/>
          <w:b/>
        </w:rPr>
        <w:t xml:space="preserve"> </w:t>
      </w:r>
      <w:sdt>
        <w:sdtPr>
          <w:tag w:val="goog_rdk_2"/>
          <w:id w:val="-181744505"/>
        </w:sdtPr>
        <w:sdtEndPr/>
        <w:sdtContent/>
      </w:sdt>
      <w:r w:rsidR="003E536B">
        <w:rPr>
          <w:rFonts w:ascii="Times New Roman" w:eastAsia="Times New Roman" w:hAnsi="Times New Roman" w:cs="Times New Roman"/>
          <w:b/>
        </w:rPr>
        <w:t xml:space="preserve">Business Brief </w:t>
      </w:r>
      <w:r w:rsidR="00804B70">
        <w:rPr>
          <w:rFonts w:ascii="Times New Roman" w:eastAsia="Times New Roman" w:hAnsi="Times New Roman" w:cs="Times New Roman"/>
          <w:b/>
        </w:rPr>
        <w:t>Templates</w:t>
      </w:r>
    </w:p>
    <w:p w14:paraId="0A8E21A9" w14:textId="77777777" w:rsidR="00145D38" w:rsidRDefault="00145D38">
      <w:pPr>
        <w:rPr>
          <w:rFonts w:ascii="Times New Roman" w:eastAsia="Times New Roman" w:hAnsi="Times New Roman" w:cs="Times New Roman"/>
        </w:rPr>
      </w:pPr>
    </w:p>
    <w:p w14:paraId="09AE0FF0" w14:textId="77777777" w:rsidR="00145D38" w:rsidRDefault="00804B70">
      <w:pPr>
        <w:spacing w:line="276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Fill out this form and business brief and submit it by the end of Module 3 in Blackboard (2 pages max for each). Reference the file, “Final Project Business Brief Requirements.doc</w:t>
      </w:r>
      <w:r w:rsidR="00E7788C">
        <w:rPr>
          <w:rFonts w:ascii="Times New Roman" w:eastAsia="Times New Roman" w:hAnsi="Times New Roman" w:cs="Times New Roman"/>
        </w:rPr>
        <w:t>.</w:t>
      </w:r>
      <w:r>
        <w:rPr>
          <w:rFonts w:ascii="Times New Roman" w:eastAsia="Times New Roman" w:hAnsi="Times New Roman" w:cs="Times New Roman"/>
        </w:rPr>
        <w:t>”</w:t>
      </w:r>
    </w:p>
    <w:p w14:paraId="75A61EDC" w14:textId="77777777" w:rsidR="00145D38" w:rsidRDefault="00145D38">
      <w:pPr>
        <w:spacing w:line="276" w:lineRule="auto"/>
        <w:rPr>
          <w:rFonts w:ascii="Times New Roman" w:eastAsia="Times New Roman" w:hAnsi="Times New Roman" w:cs="Times New Roman"/>
        </w:rPr>
      </w:pPr>
    </w:p>
    <w:p w14:paraId="00FAD25D" w14:textId="7FD3E77F" w:rsidR="00145D38" w:rsidRDefault="00804B70">
      <w:pPr>
        <w:spacing w:line="276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Team Number: </w:t>
      </w:r>
      <w:r w:rsidR="007A7C93">
        <w:rPr>
          <w:rFonts w:ascii="Times New Roman" w:eastAsia="Times New Roman" w:hAnsi="Times New Roman" w:cs="Times New Roman"/>
        </w:rPr>
        <w:t>Group 4</w:t>
      </w:r>
    </w:p>
    <w:p w14:paraId="3164F7C1" w14:textId="77777777" w:rsidR="00145D38" w:rsidRDefault="00145D38">
      <w:pPr>
        <w:spacing w:line="276" w:lineRule="auto"/>
        <w:rPr>
          <w:rFonts w:ascii="Times New Roman" w:eastAsia="Times New Roman" w:hAnsi="Times New Roman" w:cs="Times New Roman"/>
        </w:rPr>
      </w:pPr>
    </w:p>
    <w:p w14:paraId="098162E9" w14:textId="4240CC31" w:rsidR="00145D38" w:rsidRDefault="00804B70">
      <w:pPr>
        <w:spacing w:line="276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Team Leader/Representative: </w:t>
      </w:r>
    </w:p>
    <w:p w14:paraId="43BC41AC" w14:textId="77777777" w:rsidR="00145D38" w:rsidRDefault="00145D38">
      <w:pPr>
        <w:spacing w:line="276" w:lineRule="auto"/>
        <w:rPr>
          <w:rFonts w:ascii="Times New Roman" w:eastAsia="Times New Roman" w:hAnsi="Times New Roman" w:cs="Times New Roman"/>
        </w:rPr>
      </w:pPr>
    </w:p>
    <w:p w14:paraId="28304E72" w14:textId="77777777" w:rsidR="00145D38" w:rsidRDefault="00804B70">
      <w:pPr>
        <w:spacing w:after="240" w:line="276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Full Names of Team Members: </w:t>
      </w:r>
    </w:p>
    <w:p w14:paraId="603E3D3C" w14:textId="2004C0B6" w:rsidR="00145D38" w:rsidRDefault="00804B70">
      <w:pPr>
        <w:spacing w:line="276" w:lineRule="auto"/>
        <w:ind w:firstLine="72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1. </w:t>
      </w:r>
      <w:r w:rsidR="008304F4">
        <w:rPr>
          <w:rFonts w:ascii="Times New Roman" w:eastAsia="Times New Roman" w:hAnsi="Times New Roman" w:cs="Times New Roman"/>
        </w:rPr>
        <w:t>Gerard Corrales Fernandez</w:t>
      </w:r>
    </w:p>
    <w:p w14:paraId="4EC00E1F" w14:textId="7621446B" w:rsidR="00145D38" w:rsidRDefault="00804B70">
      <w:pPr>
        <w:spacing w:line="276" w:lineRule="auto"/>
        <w:ind w:firstLine="72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2. </w:t>
      </w:r>
      <w:r w:rsidR="008304F4">
        <w:rPr>
          <w:rFonts w:ascii="Times New Roman" w:eastAsia="Times New Roman" w:hAnsi="Times New Roman" w:cs="Times New Roman"/>
        </w:rPr>
        <w:t>Sahil Wad</w:t>
      </w:r>
      <w:r w:rsidR="00A6327B">
        <w:rPr>
          <w:rFonts w:ascii="Times New Roman" w:eastAsia="Times New Roman" w:hAnsi="Times New Roman" w:cs="Times New Roman"/>
        </w:rPr>
        <w:t>hwa</w:t>
      </w:r>
    </w:p>
    <w:p w14:paraId="38EAA79C" w14:textId="2B3898FB" w:rsidR="00145D38" w:rsidRDefault="00804B70">
      <w:pPr>
        <w:spacing w:line="276" w:lineRule="auto"/>
        <w:ind w:firstLine="72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3.</w:t>
      </w:r>
      <w:r w:rsidR="00A6327B">
        <w:rPr>
          <w:rFonts w:ascii="Times New Roman" w:eastAsia="Times New Roman" w:hAnsi="Times New Roman" w:cs="Times New Roman"/>
        </w:rPr>
        <w:t xml:space="preserve"> Duy Nguyen</w:t>
      </w:r>
    </w:p>
    <w:p w14:paraId="1D2CD82D" w14:textId="77777777" w:rsidR="00145D38" w:rsidRDefault="00145D38">
      <w:pPr>
        <w:spacing w:line="276" w:lineRule="auto"/>
        <w:rPr>
          <w:rFonts w:ascii="Times New Roman" w:eastAsia="Times New Roman" w:hAnsi="Times New Roman" w:cs="Times New Roman"/>
        </w:rPr>
      </w:pPr>
    </w:p>
    <w:p w14:paraId="5C6DFB48" w14:textId="4AA26D59" w:rsidR="00145D38" w:rsidRPr="003E536B" w:rsidRDefault="00804B70">
      <w:pPr>
        <w:tabs>
          <w:tab w:val="left" w:pos="6480"/>
          <w:tab w:val="left" w:pos="6840"/>
          <w:tab w:val="left" w:pos="6930"/>
          <w:tab w:val="left" w:pos="7020"/>
        </w:tabs>
        <w:spacing w:line="276" w:lineRule="auto"/>
        <w:rPr>
          <w:rFonts w:ascii="Times New Roman" w:eastAsia="Times New Roman" w:hAnsi="Times New Roman" w:cs="Times New Roman"/>
        </w:rPr>
      </w:pPr>
      <w:r w:rsidRPr="003E536B">
        <w:rPr>
          <w:rFonts w:ascii="Times New Roman" w:eastAsia="Times New Roman" w:hAnsi="Times New Roman" w:cs="Times New Roman"/>
        </w:rPr>
        <w:t xml:space="preserve">Title of </w:t>
      </w:r>
      <w:r w:rsidR="00E7788C">
        <w:rPr>
          <w:rFonts w:ascii="Times New Roman" w:eastAsia="Times New Roman" w:hAnsi="Times New Roman" w:cs="Times New Roman"/>
        </w:rPr>
        <w:t>Y</w:t>
      </w:r>
      <w:r w:rsidRPr="003E536B">
        <w:rPr>
          <w:rFonts w:ascii="Times New Roman" w:eastAsia="Times New Roman" w:hAnsi="Times New Roman" w:cs="Times New Roman"/>
        </w:rPr>
        <w:t xml:space="preserve">our Project: </w:t>
      </w:r>
      <w:r w:rsidR="00781E84">
        <w:rPr>
          <w:rFonts w:ascii="Times New Roman" w:eastAsia="Times New Roman" w:hAnsi="Times New Roman" w:cs="Times New Roman"/>
        </w:rPr>
        <w:t>Marketing Campaign</w:t>
      </w:r>
      <w:r w:rsidR="00871B8F">
        <w:rPr>
          <w:rFonts w:ascii="Times New Roman" w:eastAsia="Times New Roman" w:hAnsi="Times New Roman" w:cs="Times New Roman"/>
        </w:rPr>
        <w:t xml:space="preserve"> Selection for Maximum Profits</w:t>
      </w:r>
    </w:p>
    <w:p w14:paraId="024DD732" w14:textId="77777777" w:rsidR="00145D38" w:rsidRPr="003E536B" w:rsidRDefault="00145D38">
      <w:pPr>
        <w:spacing w:line="276" w:lineRule="auto"/>
        <w:rPr>
          <w:rFonts w:ascii="Times New Roman" w:eastAsia="Times New Roman" w:hAnsi="Times New Roman" w:cs="Times New Roman"/>
        </w:rPr>
      </w:pPr>
    </w:p>
    <w:p w14:paraId="64606CD5" w14:textId="3BF80DCC" w:rsidR="002512C3" w:rsidRDefault="00804B70" w:rsidP="00830EBE">
      <w:pPr>
        <w:tabs>
          <w:tab w:val="left" w:pos="9180"/>
        </w:tabs>
        <w:spacing w:line="276" w:lineRule="auto"/>
        <w:rPr>
          <w:rFonts w:ascii="Times New Roman" w:eastAsia="Times New Roman" w:hAnsi="Times New Roman" w:cs="Times New Roman"/>
        </w:rPr>
      </w:pPr>
      <w:r w:rsidRPr="003E536B">
        <w:rPr>
          <w:rFonts w:ascii="Times New Roman" w:eastAsia="Times New Roman" w:hAnsi="Times New Roman" w:cs="Times New Roman"/>
        </w:rPr>
        <w:t xml:space="preserve">Short Description of </w:t>
      </w:r>
      <w:r w:rsidR="00E7788C">
        <w:rPr>
          <w:rFonts w:ascii="Times New Roman" w:eastAsia="Times New Roman" w:hAnsi="Times New Roman" w:cs="Times New Roman"/>
        </w:rPr>
        <w:t>Y</w:t>
      </w:r>
      <w:r w:rsidRPr="003E536B">
        <w:rPr>
          <w:rFonts w:ascii="Times New Roman" w:eastAsia="Times New Roman" w:hAnsi="Times New Roman" w:cs="Times New Roman"/>
        </w:rPr>
        <w:t>our Project and Objectives:</w:t>
      </w:r>
    </w:p>
    <w:p w14:paraId="436834F0" w14:textId="5F62763C" w:rsidR="00145D38" w:rsidRPr="003E536B" w:rsidRDefault="002610CA" w:rsidP="00DE6A66">
      <w:pPr>
        <w:tabs>
          <w:tab w:val="left" w:pos="9180"/>
        </w:tabs>
        <w:spacing w:line="276" w:lineRule="auto"/>
        <w:ind w:left="36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Th</w:t>
      </w:r>
      <w:r w:rsidR="00205D2F">
        <w:rPr>
          <w:rFonts w:ascii="Times New Roman" w:eastAsia="Times New Roman" w:hAnsi="Times New Roman" w:cs="Times New Roman"/>
        </w:rPr>
        <w:t>is project</w:t>
      </w:r>
      <w:r w:rsidR="00CB34B4">
        <w:rPr>
          <w:rFonts w:ascii="Times New Roman" w:eastAsia="Times New Roman" w:hAnsi="Times New Roman" w:cs="Times New Roman"/>
        </w:rPr>
        <w:t xml:space="preserve"> aim</w:t>
      </w:r>
      <w:r>
        <w:rPr>
          <w:rFonts w:ascii="Times New Roman" w:eastAsia="Times New Roman" w:hAnsi="Times New Roman" w:cs="Times New Roman"/>
        </w:rPr>
        <w:t xml:space="preserve">s to support the marketing team by </w:t>
      </w:r>
      <w:r w:rsidR="008A70BD">
        <w:rPr>
          <w:rFonts w:ascii="Times New Roman" w:eastAsia="Times New Roman" w:hAnsi="Times New Roman" w:cs="Times New Roman"/>
        </w:rPr>
        <w:t xml:space="preserve">developing and recommending the most </w:t>
      </w:r>
      <w:r w:rsidR="00EC7C88">
        <w:rPr>
          <w:rFonts w:ascii="Times New Roman" w:eastAsia="Times New Roman" w:hAnsi="Times New Roman" w:cs="Times New Roman"/>
        </w:rPr>
        <w:t>optimal marketing campaign</w:t>
      </w:r>
      <w:r w:rsidR="00DD5D10">
        <w:rPr>
          <w:rFonts w:ascii="Times New Roman" w:eastAsia="Times New Roman" w:hAnsi="Times New Roman" w:cs="Times New Roman"/>
        </w:rPr>
        <w:t xml:space="preserve"> </w:t>
      </w:r>
      <w:r w:rsidR="00427C39">
        <w:rPr>
          <w:rFonts w:ascii="Times New Roman" w:eastAsia="Times New Roman" w:hAnsi="Times New Roman" w:cs="Times New Roman"/>
        </w:rPr>
        <w:t xml:space="preserve">by training, validating, and testing models for </w:t>
      </w:r>
      <w:r w:rsidR="008A6AA3">
        <w:rPr>
          <w:rFonts w:ascii="Times New Roman" w:eastAsia="Times New Roman" w:hAnsi="Times New Roman" w:cs="Times New Roman"/>
        </w:rPr>
        <w:t>variable performance measures</w:t>
      </w:r>
      <w:r w:rsidR="005F4A98">
        <w:rPr>
          <w:rFonts w:ascii="Times New Roman" w:eastAsia="Times New Roman" w:hAnsi="Times New Roman" w:cs="Times New Roman"/>
        </w:rPr>
        <w:t xml:space="preserve"> to increase sales</w:t>
      </w:r>
      <w:r w:rsidR="008A6AA3">
        <w:rPr>
          <w:rFonts w:ascii="Times New Roman" w:eastAsia="Times New Roman" w:hAnsi="Times New Roman" w:cs="Times New Roman"/>
        </w:rPr>
        <w:t xml:space="preserve">.  </w:t>
      </w:r>
      <w:r w:rsidR="00CB34B4">
        <w:rPr>
          <w:rFonts w:ascii="Times New Roman" w:eastAsia="Times New Roman" w:hAnsi="Times New Roman" w:cs="Times New Roman"/>
        </w:rPr>
        <w:t xml:space="preserve">The marketing team </w:t>
      </w:r>
      <w:r w:rsidR="002C45F4">
        <w:rPr>
          <w:rFonts w:ascii="Times New Roman" w:eastAsia="Times New Roman" w:hAnsi="Times New Roman" w:cs="Times New Roman"/>
        </w:rPr>
        <w:t xml:space="preserve">is currently using </w:t>
      </w:r>
      <w:r w:rsidR="00EE340D">
        <w:rPr>
          <w:rFonts w:ascii="Times New Roman" w:eastAsia="Times New Roman" w:hAnsi="Times New Roman" w:cs="Times New Roman"/>
        </w:rPr>
        <w:t xml:space="preserve">three </w:t>
      </w:r>
      <w:r w:rsidR="00CF68C3">
        <w:rPr>
          <w:rFonts w:ascii="Times New Roman" w:eastAsia="Times New Roman" w:hAnsi="Times New Roman" w:cs="Times New Roman"/>
        </w:rPr>
        <w:t>different campaigns</w:t>
      </w:r>
      <w:r w:rsidR="00EE340D">
        <w:rPr>
          <w:rFonts w:ascii="Times New Roman" w:eastAsia="Times New Roman" w:hAnsi="Times New Roman" w:cs="Times New Roman"/>
        </w:rPr>
        <w:t xml:space="preserve"> but </w:t>
      </w:r>
      <w:r w:rsidR="005F4A98">
        <w:rPr>
          <w:rFonts w:ascii="Times New Roman" w:eastAsia="Times New Roman" w:hAnsi="Times New Roman" w:cs="Times New Roman"/>
        </w:rPr>
        <w:t>is under</w:t>
      </w:r>
      <w:r w:rsidR="00EE340D">
        <w:rPr>
          <w:rFonts w:ascii="Times New Roman" w:eastAsia="Times New Roman" w:hAnsi="Times New Roman" w:cs="Times New Roman"/>
        </w:rPr>
        <w:t xml:space="preserve"> budget </w:t>
      </w:r>
      <w:r w:rsidR="005F4A98">
        <w:rPr>
          <w:rFonts w:ascii="Times New Roman" w:eastAsia="Times New Roman" w:hAnsi="Times New Roman" w:cs="Times New Roman"/>
        </w:rPr>
        <w:t>pressure</w:t>
      </w:r>
      <w:r w:rsidR="00EE340D">
        <w:rPr>
          <w:rFonts w:ascii="Times New Roman" w:eastAsia="Times New Roman" w:hAnsi="Times New Roman" w:cs="Times New Roman"/>
        </w:rPr>
        <w:t xml:space="preserve"> to select</w:t>
      </w:r>
      <w:r w:rsidR="00CF68C3">
        <w:rPr>
          <w:rFonts w:ascii="Times New Roman" w:eastAsia="Times New Roman" w:hAnsi="Times New Roman" w:cs="Times New Roman"/>
        </w:rPr>
        <w:t xml:space="preserve"> </w:t>
      </w:r>
      <w:r w:rsidR="00995ED0">
        <w:rPr>
          <w:rFonts w:ascii="Times New Roman" w:eastAsia="Times New Roman" w:hAnsi="Times New Roman" w:cs="Times New Roman"/>
        </w:rPr>
        <w:t xml:space="preserve">one to </w:t>
      </w:r>
      <w:r w:rsidR="00FE6610">
        <w:rPr>
          <w:rFonts w:ascii="Times New Roman" w:eastAsia="Times New Roman" w:hAnsi="Times New Roman" w:cs="Times New Roman"/>
        </w:rPr>
        <w:t xml:space="preserve">streamline </w:t>
      </w:r>
      <w:r w:rsidR="005F4A98">
        <w:rPr>
          <w:rFonts w:ascii="Times New Roman" w:eastAsia="Times New Roman" w:hAnsi="Times New Roman" w:cs="Times New Roman"/>
        </w:rPr>
        <w:t>th</w:t>
      </w:r>
      <w:r w:rsidR="00FE6610">
        <w:rPr>
          <w:rFonts w:ascii="Times New Roman" w:eastAsia="Times New Roman" w:hAnsi="Times New Roman" w:cs="Times New Roman"/>
        </w:rPr>
        <w:t xml:space="preserve">e </w:t>
      </w:r>
      <w:r w:rsidR="00826064">
        <w:rPr>
          <w:rFonts w:ascii="Times New Roman" w:eastAsia="Times New Roman" w:hAnsi="Times New Roman" w:cs="Times New Roman"/>
        </w:rPr>
        <w:t>production of</w:t>
      </w:r>
      <w:r w:rsidR="004F5B21">
        <w:rPr>
          <w:rFonts w:ascii="Times New Roman" w:eastAsia="Times New Roman" w:hAnsi="Times New Roman" w:cs="Times New Roman"/>
        </w:rPr>
        <w:t xml:space="preserve"> promotional material.</w:t>
      </w:r>
    </w:p>
    <w:p w14:paraId="0FC3BED8" w14:textId="77777777" w:rsidR="00145D38" w:rsidRPr="003E536B" w:rsidRDefault="00145D38">
      <w:pPr>
        <w:spacing w:line="276" w:lineRule="auto"/>
        <w:rPr>
          <w:rFonts w:ascii="Times New Roman" w:eastAsia="Times New Roman" w:hAnsi="Times New Roman" w:cs="Times New Roman"/>
        </w:rPr>
      </w:pPr>
    </w:p>
    <w:p w14:paraId="7A0CD349" w14:textId="5E14C4E2" w:rsidR="00850921" w:rsidRDefault="00E7788C">
      <w:pPr>
        <w:tabs>
          <w:tab w:val="left" w:pos="7020"/>
        </w:tabs>
        <w:spacing w:line="276" w:lineRule="auto"/>
        <w:rPr>
          <w:rFonts w:ascii="Times New Roman" w:eastAsia="Times New Roman" w:hAnsi="Times New Roman" w:cs="Times New Roman"/>
        </w:rPr>
      </w:pPr>
      <w:r w:rsidRPr="00E7788C">
        <w:rPr>
          <w:rFonts w:ascii="Times New Roman" w:eastAsia="Times New Roman" w:hAnsi="Times New Roman" w:cs="Times New Roman"/>
        </w:rPr>
        <w:t>Name of Your Selected Dataset and Programming Language</w:t>
      </w:r>
      <w:r w:rsidRPr="003E536B">
        <w:rPr>
          <w:rFonts w:ascii="Times New Roman" w:eastAsia="Times New Roman" w:hAnsi="Times New Roman" w:cs="Times New Roman"/>
        </w:rPr>
        <w:t xml:space="preserve">: </w:t>
      </w:r>
    </w:p>
    <w:p w14:paraId="637D2E45" w14:textId="7D54E998" w:rsidR="00145D38" w:rsidRPr="003E536B" w:rsidRDefault="00BD7215" w:rsidP="00DE6A66">
      <w:pPr>
        <w:tabs>
          <w:tab w:val="left" w:pos="7020"/>
        </w:tabs>
        <w:spacing w:line="276" w:lineRule="auto"/>
        <w:ind w:left="360"/>
        <w:rPr>
          <w:rFonts w:ascii="Times New Roman" w:eastAsia="Times New Roman" w:hAnsi="Times New Roman" w:cs="Times New Roman"/>
        </w:rPr>
      </w:pPr>
      <w:proofErr w:type="spellStart"/>
      <w:r>
        <w:rPr>
          <w:rFonts w:ascii="Times New Roman" w:eastAsia="Times New Roman" w:hAnsi="Times New Roman" w:cs="Times New Roman"/>
        </w:rPr>
        <w:t>WA_Marketing</w:t>
      </w:r>
      <w:proofErr w:type="spellEnd"/>
      <w:r>
        <w:rPr>
          <w:rFonts w:ascii="Times New Roman" w:eastAsia="Times New Roman" w:hAnsi="Times New Roman" w:cs="Times New Roman"/>
        </w:rPr>
        <w:t>-Campaign</w:t>
      </w:r>
      <w:r w:rsidR="00850921">
        <w:rPr>
          <w:rFonts w:ascii="Times New Roman" w:eastAsia="Times New Roman" w:hAnsi="Times New Roman" w:cs="Times New Roman"/>
        </w:rPr>
        <w:t xml:space="preserve"> dataset from Kaggle</w:t>
      </w:r>
      <w:r>
        <w:rPr>
          <w:rFonts w:ascii="Times New Roman" w:eastAsia="Times New Roman" w:hAnsi="Times New Roman" w:cs="Times New Roman"/>
        </w:rPr>
        <w:t xml:space="preserve">; </w:t>
      </w:r>
      <w:r w:rsidR="00871B8F">
        <w:rPr>
          <w:rFonts w:ascii="Times New Roman" w:eastAsia="Times New Roman" w:hAnsi="Times New Roman" w:cs="Times New Roman"/>
        </w:rPr>
        <w:t>Python</w:t>
      </w:r>
      <w:r w:rsidR="00850921">
        <w:rPr>
          <w:rFonts w:ascii="Times New Roman" w:eastAsia="Times New Roman" w:hAnsi="Times New Roman" w:cs="Times New Roman"/>
        </w:rPr>
        <w:t xml:space="preserve"> Language, </w:t>
      </w:r>
      <w:proofErr w:type="spellStart"/>
      <w:r w:rsidR="00850921">
        <w:rPr>
          <w:rFonts w:ascii="Times New Roman" w:eastAsia="Times New Roman" w:hAnsi="Times New Roman" w:cs="Times New Roman"/>
        </w:rPr>
        <w:t>Ju</w:t>
      </w:r>
      <w:r w:rsidR="00205D2F">
        <w:rPr>
          <w:rFonts w:ascii="Times New Roman" w:eastAsia="Times New Roman" w:hAnsi="Times New Roman" w:cs="Times New Roman"/>
        </w:rPr>
        <w:t>pyter</w:t>
      </w:r>
      <w:proofErr w:type="spellEnd"/>
      <w:r w:rsidR="00205D2F">
        <w:rPr>
          <w:rFonts w:ascii="Times New Roman" w:eastAsia="Times New Roman" w:hAnsi="Times New Roman" w:cs="Times New Roman"/>
        </w:rPr>
        <w:t xml:space="preserve"> notebook</w:t>
      </w:r>
    </w:p>
    <w:p w14:paraId="54650A0C" w14:textId="77777777" w:rsidR="00145D38" w:rsidRPr="003E536B" w:rsidRDefault="00145D38">
      <w:pPr>
        <w:spacing w:line="276" w:lineRule="auto"/>
        <w:rPr>
          <w:rFonts w:ascii="Times New Roman" w:eastAsia="Times New Roman" w:hAnsi="Times New Roman" w:cs="Times New Roman"/>
        </w:rPr>
      </w:pPr>
    </w:p>
    <w:p w14:paraId="6F518B42" w14:textId="5BB2C844" w:rsidR="00145D38" w:rsidRPr="003E536B" w:rsidRDefault="00804B70">
      <w:pPr>
        <w:tabs>
          <w:tab w:val="left" w:pos="9180"/>
        </w:tabs>
        <w:spacing w:line="276" w:lineRule="auto"/>
        <w:rPr>
          <w:rFonts w:ascii="Times New Roman" w:eastAsia="Times New Roman" w:hAnsi="Times New Roman" w:cs="Times New Roman"/>
        </w:rPr>
      </w:pPr>
      <w:r w:rsidRPr="003E536B">
        <w:rPr>
          <w:rFonts w:ascii="Times New Roman" w:eastAsia="Times New Roman" w:hAnsi="Times New Roman" w:cs="Times New Roman"/>
        </w:rPr>
        <w:t xml:space="preserve">Description of Your Selected Dataset (source, number of variables, size of </w:t>
      </w:r>
      <w:r w:rsidR="00E7788C">
        <w:rPr>
          <w:rFonts w:ascii="Times New Roman" w:eastAsia="Times New Roman" w:hAnsi="Times New Roman" w:cs="Times New Roman"/>
        </w:rPr>
        <w:t xml:space="preserve">the </w:t>
      </w:r>
      <w:r w:rsidRPr="003E536B">
        <w:rPr>
          <w:rFonts w:ascii="Times New Roman" w:eastAsia="Times New Roman" w:hAnsi="Times New Roman" w:cs="Times New Roman"/>
        </w:rPr>
        <w:t xml:space="preserve">dataset, etc.): </w:t>
      </w:r>
    </w:p>
    <w:p w14:paraId="4161BAFB" w14:textId="74C8D42C" w:rsidR="00CF2828" w:rsidRDefault="00DE6A66" w:rsidP="00DE6A66">
      <w:pPr>
        <w:spacing w:line="276" w:lineRule="auto"/>
        <w:ind w:left="36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We have </w:t>
      </w:r>
      <w:proofErr w:type="spellStart"/>
      <w:r>
        <w:rPr>
          <w:rFonts w:ascii="Times New Roman" w:eastAsia="Times New Roman" w:hAnsi="Times New Roman" w:cs="Times New Roman"/>
        </w:rPr>
        <w:t>su</w:t>
      </w:r>
      <w:proofErr w:type="spellEnd"/>
    </w:p>
    <w:p w14:paraId="3DD9AC4C" w14:textId="77777777" w:rsidR="00850921" w:rsidRPr="003E536B" w:rsidRDefault="00850921">
      <w:pPr>
        <w:spacing w:line="276" w:lineRule="auto"/>
        <w:rPr>
          <w:rFonts w:ascii="Times New Roman" w:eastAsia="Times New Roman" w:hAnsi="Times New Roman" w:cs="Times New Roman"/>
        </w:rPr>
      </w:pPr>
    </w:p>
    <w:p w14:paraId="271C873C" w14:textId="1D44114C" w:rsidR="00145D38" w:rsidRPr="003E536B" w:rsidRDefault="00804B70">
      <w:pPr>
        <w:tabs>
          <w:tab w:val="left" w:pos="6840"/>
          <w:tab w:val="left" w:pos="7020"/>
        </w:tabs>
        <w:spacing w:line="276" w:lineRule="auto"/>
        <w:rPr>
          <w:rFonts w:ascii="Times New Roman" w:eastAsia="Times New Roman" w:hAnsi="Times New Roman" w:cs="Times New Roman"/>
        </w:rPr>
      </w:pPr>
      <w:r w:rsidRPr="003E536B">
        <w:rPr>
          <w:rFonts w:ascii="Times New Roman" w:eastAsia="Times New Roman" w:hAnsi="Times New Roman" w:cs="Times New Roman"/>
        </w:rPr>
        <w:t xml:space="preserve">Provide your team GitHub link here: </w:t>
      </w:r>
      <w:hyperlink r:id="rId8" w:history="1">
        <w:r w:rsidR="0002488E" w:rsidRPr="00DA0356">
          <w:rPr>
            <w:rStyle w:val="Hyperlink"/>
            <w:rFonts w:ascii="Times New Roman" w:eastAsia="Times New Roman" w:hAnsi="Times New Roman" w:cs="Times New Roman"/>
          </w:rPr>
          <w:t>https://github.com/gerardcf1/ADS-505</w:t>
        </w:r>
      </w:hyperlink>
      <w:r w:rsidR="0002488E">
        <w:rPr>
          <w:rFonts w:ascii="Times New Roman" w:eastAsia="Times New Roman" w:hAnsi="Times New Roman" w:cs="Times New Roman"/>
        </w:rPr>
        <w:t xml:space="preserve"> </w:t>
      </w:r>
    </w:p>
    <w:p w14:paraId="0C7CD394" w14:textId="77777777" w:rsidR="00145D38" w:rsidRPr="003E536B" w:rsidRDefault="00145D38">
      <w:pPr>
        <w:spacing w:line="276" w:lineRule="auto"/>
        <w:rPr>
          <w:rFonts w:ascii="Times New Roman" w:eastAsia="Times New Roman" w:hAnsi="Times New Roman" w:cs="Times New Roman"/>
        </w:rPr>
      </w:pPr>
    </w:p>
    <w:p w14:paraId="7B7ED469" w14:textId="77777777" w:rsidR="00DE6A66" w:rsidRDefault="00804B70">
      <w:pPr>
        <w:spacing w:line="276" w:lineRule="auto"/>
        <w:rPr>
          <w:rFonts w:ascii="Times New Roman" w:eastAsia="Times New Roman" w:hAnsi="Times New Roman" w:cs="Times New Roman"/>
        </w:rPr>
      </w:pPr>
      <w:r w:rsidRPr="003E536B">
        <w:rPr>
          <w:rFonts w:ascii="Times New Roman" w:eastAsia="Times New Roman" w:hAnsi="Times New Roman" w:cs="Times New Roman"/>
        </w:rPr>
        <w:t xml:space="preserve">How many times have your team members met </w:t>
      </w:r>
      <w:r w:rsidR="00E7788C">
        <w:rPr>
          <w:rFonts w:ascii="Times New Roman" w:eastAsia="Times New Roman" w:hAnsi="Times New Roman" w:cs="Times New Roman"/>
        </w:rPr>
        <w:t>so far</w:t>
      </w:r>
      <w:r w:rsidRPr="003E536B">
        <w:rPr>
          <w:rFonts w:ascii="Times New Roman" w:eastAsia="Times New Roman" w:hAnsi="Times New Roman" w:cs="Times New Roman"/>
        </w:rPr>
        <w:t xml:space="preserve">? </w:t>
      </w:r>
    </w:p>
    <w:p w14:paraId="2BCD92E2" w14:textId="4C65C598" w:rsidR="00145D38" w:rsidRPr="003E536B" w:rsidRDefault="00DE6A66" w:rsidP="00DE6A66">
      <w:pPr>
        <w:spacing w:line="276" w:lineRule="auto"/>
        <w:ind w:left="36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We have been in consistent contact via slack and plan on meeting as </w:t>
      </w:r>
      <w:r w:rsidR="007B434A">
        <w:rPr>
          <w:rFonts w:ascii="Times New Roman" w:eastAsia="Times New Roman" w:hAnsi="Times New Roman" w:cs="Times New Roman"/>
        </w:rPr>
        <w:t xml:space="preserve">we begin to build </w:t>
      </w:r>
      <w:r w:rsidR="00427D42">
        <w:rPr>
          <w:rFonts w:ascii="Times New Roman" w:eastAsia="Times New Roman" w:hAnsi="Times New Roman" w:cs="Times New Roman"/>
        </w:rPr>
        <w:t>project deliverables and wrap up conclusions.</w:t>
      </w:r>
    </w:p>
    <w:p w14:paraId="0888B1D6" w14:textId="77777777" w:rsidR="00145D38" w:rsidRPr="003E536B" w:rsidRDefault="00145D38">
      <w:pPr>
        <w:spacing w:line="276" w:lineRule="auto"/>
        <w:rPr>
          <w:rFonts w:ascii="Times New Roman" w:eastAsia="Times New Roman" w:hAnsi="Times New Roman" w:cs="Times New Roman"/>
        </w:rPr>
      </w:pPr>
    </w:p>
    <w:p w14:paraId="58EA8A9A" w14:textId="77777777" w:rsidR="007E2EF3" w:rsidRDefault="007E2EF3" w:rsidP="007E2EF3">
      <w:pPr>
        <w:spacing w:line="276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List the specific contributions that each team member is providing for the Final Team Project in the table below.</w:t>
      </w:r>
    </w:p>
    <w:p w14:paraId="38D42750" w14:textId="47365B79" w:rsidR="007E2EF3" w:rsidRDefault="007E2EF3" w:rsidP="007E2EF3">
      <w:pPr>
        <w:pStyle w:val="ListParagraph"/>
        <w:numPr>
          <w:ilvl w:val="0"/>
          <w:numId w:val="1"/>
        </w:numPr>
        <w:spacing w:line="276" w:lineRule="auto"/>
        <w:rPr>
          <w:rFonts w:ascii="Times New Roman" w:eastAsia="Times New Roman" w:hAnsi="Times New Roman" w:cs="Times New Roman"/>
        </w:rPr>
      </w:pPr>
      <w:r w:rsidRPr="00CF796D">
        <w:rPr>
          <w:rFonts w:ascii="Times New Roman" w:eastAsia="Times New Roman" w:hAnsi="Times New Roman" w:cs="Times New Roman"/>
          <w:b/>
          <w:bCs/>
          <w:u w:val="single"/>
        </w:rPr>
        <w:t>NOTE:</w:t>
      </w:r>
      <w:r w:rsidRPr="00CF796D">
        <w:rPr>
          <w:rFonts w:ascii="Times New Roman" w:eastAsia="Times New Roman" w:hAnsi="Times New Roman" w:cs="Times New Roman"/>
        </w:rPr>
        <w:t xml:space="preserve"> ALL students on the team should contribute equally to the Final Team Project.</w:t>
      </w:r>
    </w:p>
    <w:p w14:paraId="3DF4FB15" w14:textId="77777777" w:rsidR="007E2EF3" w:rsidRDefault="007E2EF3" w:rsidP="007E2EF3">
      <w:pPr>
        <w:spacing w:line="276" w:lineRule="auto"/>
        <w:rPr>
          <w:rFonts w:ascii="Times New Roman" w:eastAsia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76"/>
        <w:gridCol w:w="3177"/>
        <w:gridCol w:w="3177"/>
      </w:tblGrid>
      <w:tr w:rsidR="007E2EF3" w14:paraId="4657FE73" w14:textId="77777777">
        <w:trPr>
          <w:trHeight w:val="296"/>
        </w:trPr>
        <w:tc>
          <w:tcPr>
            <w:tcW w:w="3176" w:type="dxa"/>
            <w:shd w:val="clear" w:color="auto" w:fill="003B70"/>
            <w:vAlign w:val="center"/>
          </w:tcPr>
          <w:p w14:paraId="29C792A2" w14:textId="77777777" w:rsidR="00DF69B2" w:rsidRDefault="007E2EF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9744A">
              <w:rPr>
                <w:rFonts w:ascii="Times New Roman" w:eastAsia="Times New Roman" w:hAnsi="Times New Roman" w:cs="Times New Roman"/>
              </w:rPr>
              <w:t xml:space="preserve">Team Member 1 </w:t>
            </w:r>
          </w:p>
          <w:p w14:paraId="7A51385B" w14:textId="28CF0A36" w:rsidR="007E2EF3" w:rsidRPr="0009744A" w:rsidRDefault="00DF69B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Gerard Corrales Fernandez</w:t>
            </w:r>
          </w:p>
        </w:tc>
        <w:tc>
          <w:tcPr>
            <w:tcW w:w="3177" w:type="dxa"/>
            <w:shd w:val="clear" w:color="auto" w:fill="003B70"/>
            <w:vAlign w:val="center"/>
          </w:tcPr>
          <w:p w14:paraId="76043CF8" w14:textId="77777777" w:rsidR="00DF69B2" w:rsidRDefault="007E2EF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9744A">
              <w:rPr>
                <w:rFonts w:ascii="Times New Roman" w:eastAsia="Times New Roman" w:hAnsi="Times New Roman" w:cs="Times New Roman"/>
              </w:rPr>
              <w:t>Team Member 2</w:t>
            </w:r>
          </w:p>
          <w:p w14:paraId="18EBF233" w14:textId="6D8A8459" w:rsidR="007E2EF3" w:rsidRPr="0009744A" w:rsidRDefault="007E2EF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9744A">
              <w:rPr>
                <w:rFonts w:ascii="Times New Roman" w:eastAsia="Times New Roman" w:hAnsi="Times New Roman" w:cs="Times New Roman"/>
              </w:rPr>
              <w:t xml:space="preserve"> </w:t>
            </w:r>
            <w:r w:rsidR="00DF69B2">
              <w:rPr>
                <w:rFonts w:ascii="Times New Roman" w:eastAsia="Times New Roman" w:hAnsi="Times New Roman" w:cs="Times New Roman"/>
              </w:rPr>
              <w:t>Sahil Wadhwa</w:t>
            </w:r>
          </w:p>
        </w:tc>
        <w:tc>
          <w:tcPr>
            <w:tcW w:w="3177" w:type="dxa"/>
            <w:shd w:val="clear" w:color="auto" w:fill="003B70"/>
            <w:vAlign w:val="center"/>
          </w:tcPr>
          <w:p w14:paraId="14EF9B0A" w14:textId="77777777" w:rsidR="00DF69B2" w:rsidRDefault="007E2EF3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</w:rPr>
            </w:pPr>
            <w:r w:rsidRPr="0009744A">
              <w:rPr>
                <w:rFonts w:ascii="Times New Roman" w:eastAsia="Times New Roman" w:hAnsi="Times New Roman" w:cs="Times New Roman"/>
              </w:rPr>
              <w:t xml:space="preserve">Team Member 3 </w:t>
            </w:r>
          </w:p>
          <w:p w14:paraId="2EB73AD0" w14:textId="0B2E93FA" w:rsidR="007E2EF3" w:rsidRPr="0009744A" w:rsidRDefault="00DF69B2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Duy Nguyen</w:t>
            </w:r>
          </w:p>
        </w:tc>
      </w:tr>
      <w:tr w:rsidR="007E2EF3" w14:paraId="28D1B4EA" w14:textId="77777777">
        <w:trPr>
          <w:trHeight w:val="1916"/>
        </w:trPr>
        <w:tc>
          <w:tcPr>
            <w:tcW w:w="3176" w:type="dxa"/>
          </w:tcPr>
          <w:p w14:paraId="4BEE7CB1" w14:textId="559409A4" w:rsidR="007E2EF3" w:rsidRDefault="009C7EE2" w:rsidP="000F3058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t>Github</w:t>
            </w:r>
            <w:proofErr w:type="spellEnd"/>
            <w:r w:rsidR="000114C6">
              <w:rPr>
                <w:rFonts w:ascii="Times New Roman" w:eastAsia="Times New Roman" w:hAnsi="Times New Roman" w:cs="Times New Roman"/>
              </w:rPr>
              <w:t xml:space="preserve"> setup and maintenance</w:t>
            </w:r>
          </w:p>
          <w:p w14:paraId="4BF8C902" w14:textId="77777777" w:rsidR="009C7EE2" w:rsidRDefault="008952B2" w:rsidP="000F3058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Model results </w:t>
            </w:r>
          </w:p>
          <w:p w14:paraId="38C96728" w14:textId="69925C7F" w:rsidR="007E2EF3" w:rsidRDefault="001E28C7" w:rsidP="000F3058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Provide feedback </w:t>
            </w:r>
            <w:r w:rsidR="00AA08DC">
              <w:rPr>
                <w:rFonts w:ascii="Times New Roman" w:eastAsia="Times New Roman" w:hAnsi="Times New Roman" w:cs="Times New Roman"/>
              </w:rPr>
              <w:t>EDA and models</w:t>
            </w:r>
          </w:p>
        </w:tc>
        <w:tc>
          <w:tcPr>
            <w:tcW w:w="3177" w:type="dxa"/>
          </w:tcPr>
          <w:p w14:paraId="071C2BF8" w14:textId="14BD8D14" w:rsidR="007E2EF3" w:rsidRDefault="00AC05BF" w:rsidP="00B97CB7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Draft </w:t>
            </w:r>
            <w:r w:rsidR="006B3B64">
              <w:rPr>
                <w:rFonts w:ascii="Times New Roman" w:eastAsia="Times New Roman" w:hAnsi="Times New Roman" w:cs="Times New Roman"/>
              </w:rPr>
              <w:t xml:space="preserve">data story </w:t>
            </w:r>
            <w:r>
              <w:rPr>
                <w:rFonts w:ascii="Times New Roman" w:eastAsia="Times New Roman" w:hAnsi="Times New Roman" w:cs="Times New Roman"/>
              </w:rPr>
              <w:t>presentation</w:t>
            </w:r>
          </w:p>
          <w:p w14:paraId="454E678A" w14:textId="4B57DA0D" w:rsidR="00AC05BF" w:rsidRDefault="00470B33" w:rsidP="00B97CB7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Code model </w:t>
            </w:r>
            <w:r w:rsidR="001E28C7">
              <w:rPr>
                <w:rFonts w:ascii="Times New Roman" w:eastAsia="Times New Roman" w:hAnsi="Times New Roman" w:cs="Times New Roman"/>
              </w:rPr>
              <w:t>and build model strategies</w:t>
            </w:r>
          </w:p>
          <w:p w14:paraId="21873A28" w14:textId="7553EA63" w:rsidR="007E2EF3" w:rsidRDefault="00470B33" w:rsidP="00B97CB7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Feedback on </w:t>
            </w:r>
            <w:r w:rsidR="0090400B">
              <w:rPr>
                <w:rFonts w:ascii="Times New Roman" w:eastAsia="Times New Roman" w:hAnsi="Times New Roman" w:cs="Times New Roman"/>
              </w:rPr>
              <w:t xml:space="preserve">EDA, </w:t>
            </w:r>
            <w:r w:rsidR="000114C6">
              <w:rPr>
                <w:rFonts w:ascii="Times New Roman" w:eastAsia="Times New Roman" w:hAnsi="Times New Roman" w:cs="Times New Roman"/>
              </w:rPr>
              <w:t>and conclusion</w:t>
            </w:r>
          </w:p>
        </w:tc>
        <w:tc>
          <w:tcPr>
            <w:tcW w:w="3177" w:type="dxa"/>
          </w:tcPr>
          <w:p w14:paraId="0711E6BA" w14:textId="509D2CC7" w:rsidR="007E2EF3" w:rsidRDefault="00970B3C" w:rsidP="00B97CB7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Draft </w:t>
            </w:r>
            <w:r w:rsidR="00B97CB7">
              <w:rPr>
                <w:rFonts w:ascii="Times New Roman" w:eastAsia="Times New Roman" w:hAnsi="Times New Roman" w:cs="Times New Roman"/>
              </w:rPr>
              <w:t>Business Brief</w:t>
            </w:r>
          </w:p>
          <w:p w14:paraId="4051C04F" w14:textId="77777777" w:rsidR="00B97CB7" w:rsidRDefault="00B97CB7" w:rsidP="00B97CB7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Initial EDA and data wrangling</w:t>
            </w:r>
          </w:p>
          <w:p w14:paraId="5BCED517" w14:textId="3FDD9FB9" w:rsidR="007E2EF3" w:rsidRDefault="00B97CB7" w:rsidP="00B97CB7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Feedback to models and conclusion</w:t>
            </w:r>
          </w:p>
        </w:tc>
      </w:tr>
    </w:tbl>
    <w:p w14:paraId="10163B85" w14:textId="77777777" w:rsidR="007E2EF3" w:rsidRDefault="007E2EF3" w:rsidP="007E2EF3">
      <w:pPr>
        <w:spacing w:line="276" w:lineRule="auto"/>
        <w:rPr>
          <w:rFonts w:ascii="Times New Roman" w:eastAsia="Times New Roman" w:hAnsi="Times New Roman" w:cs="Times New Roman"/>
        </w:rPr>
      </w:pPr>
    </w:p>
    <w:p w14:paraId="5B937ADC" w14:textId="011961F5" w:rsidR="00145D38" w:rsidRDefault="00804B70">
      <w:pPr>
        <w:spacing w:line="276" w:lineRule="auto"/>
        <w:rPr>
          <w:rFonts w:ascii="Times New Roman" w:eastAsia="Times New Roman" w:hAnsi="Times New Roman" w:cs="Times New Roman"/>
        </w:rPr>
      </w:pPr>
      <w:r w:rsidRPr="003E536B">
        <w:rPr>
          <w:rFonts w:ascii="Times New Roman" w:eastAsia="Times New Roman" w:hAnsi="Times New Roman" w:cs="Times New Roman"/>
        </w:rPr>
        <w:t xml:space="preserve">Comments/ Roadblocks: </w:t>
      </w:r>
      <w:r w:rsidR="000552E5">
        <w:rPr>
          <w:rFonts w:ascii="Times New Roman" w:eastAsia="Times New Roman" w:hAnsi="Times New Roman" w:cs="Times New Roman"/>
        </w:rPr>
        <w:t xml:space="preserve">All team members will be expected to contribute to </w:t>
      </w:r>
      <w:r w:rsidR="004C1C80">
        <w:rPr>
          <w:rFonts w:ascii="Times New Roman" w:eastAsia="Times New Roman" w:hAnsi="Times New Roman" w:cs="Times New Roman"/>
        </w:rPr>
        <w:t>the technical notebook</w:t>
      </w:r>
      <w:r w:rsidR="00D66FC1">
        <w:rPr>
          <w:rFonts w:ascii="Times New Roman" w:eastAsia="Times New Roman" w:hAnsi="Times New Roman" w:cs="Times New Roman"/>
        </w:rPr>
        <w:t>,</w:t>
      </w:r>
      <w:r w:rsidR="004C1C80">
        <w:rPr>
          <w:rFonts w:ascii="Times New Roman" w:eastAsia="Times New Roman" w:hAnsi="Times New Roman" w:cs="Times New Roman"/>
        </w:rPr>
        <w:t xml:space="preserve"> including proofing and editing team members </w:t>
      </w:r>
      <w:r w:rsidR="00D66FC1">
        <w:rPr>
          <w:rFonts w:ascii="Times New Roman" w:eastAsia="Times New Roman" w:hAnsi="Times New Roman" w:cs="Times New Roman"/>
        </w:rPr>
        <w:t>contributions</w:t>
      </w:r>
      <w:r w:rsidR="00911162">
        <w:rPr>
          <w:rFonts w:ascii="Times New Roman" w:eastAsia="Times New Roman" w:hAnsi="Times New Roman" w:cs="Times New Roman"/>
        </w:rPr>
        <w:t>.</w:t>
      </w:r>
    </w:p>
    <w:p w14:paraId="43DD2004" w14:textId="77777777" w:rsidR="00E7788C" w:rsidRDefault="00E7788C">
      <w:pPr>
        <w:spacing w:line="276" w:lineRule="auto"/>
        <w:jc w:val="center"/>
        <w:rPr>
          <w:rFonts w:ascii="Times New Roman" w:eastAsia="Times New Roman" w:hAnsi="Times New Roman" w:cs="Times New Roman"/>
          <w:b/>
        </w:rPr>
      </w:pPr>
    </w:p>
    <w:p w14:paraId="37A1EE4F" w14:textId="6E93BBBD" w:rsidR="00AB20A1" w:rsidRDefault="00427D42" w:rsidP="00427D42">
      <w:pPr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br w:type="page"/>
      </w:r>
    </w:p>
    <w:p w14:paraId="152207FB" w14:textId="77777777" w:rsidR="00145D38" w:rsidRDefault="00804B70" w:rsidP="00E7788C">
      <w:pPr>
        <w:spacing w:line="276" w:lineRule="auto"/>
        <w:jc w:val="center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Team Project Business Brief</w:t>
      </w:r>
    </w:p>
    <w:p w14:paraId="5598E972" w14:textId="77777777" w:rsidR="00E7788C" w:rsidRDefault="00E7788C" w:rsidP="00E7788C">
      <w:pPr>
        <w:spacing w:line="276" w:lineRule="auto"/>
        <w:jc w:val="center"/>
        <w:rPr>
          <w:rFonts w:ascii="Times New Roman" w:eastAsia="Times New Roman" w:hAnsi="Times New Roman" w:cs="Times New Roman"/>
          <w:b/>
        </w:rPr>
      </w:pPr>
    </w:p>
    <w:p w14:paraId="66409C45" w14:textId="77777777" w:rsidR="00145D38" w:rsidRDefault="00804B70">
      <w:pPr>
        <w:spacing w:line="276" w:lineRule="auto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Purpose:</w:t>
      </w:r>
    </w:p>
    <w:p w14:paraId="650BF5EC" w14:textId="77777777" w:rsidR="00B36D69" w:rsidRDefault="00B36D69">
      <w:pPr>
        <w:spacing w:line="276" w:lineRule="auto"/>
        <w:rPr>
          <w:rFonts w:ascii="Times New Roman" w:eastAsia="Times New Roman" w:hAnsi="Times New Roman" w:cs="Times New Roman"/>
          <w:b/>
        </w:rPr>
      </w:pPr>
    </w:p>
    <w:p w14:paraId="4ABEF2F1" w14:textId="137B8137" w:rsidR="004268B8" w:rsidRPr="003E536B" w:rsidRDefault="00E5532B" w:rsidP="009A0768">
      <w:pPr>
        <w:tabs>
          <w:tab w:val="left" w:pos="9180"/>
        </w:tabs>
        <w:spacing w:line="276" w:lineRule="auto"/>
        <w:ind w:left="36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This project aims to deliver</w:t>
      </w:r>
      <w:r w:rsidR="008D0CDF">
        <w:rPr>
          <w:rFonts w:ascii="Times New Roman" w:eastAsia="Times New Roman" w:hAnsi="Times New Roman" w:cs="Times New Roman"/>
        </w:rPr>
        <w:t xml:space="preserve"> </w:t>
      </w:r>
      <w:r w:rsidR="00902980">
        <w:rPr>
          <w:rFonts w:ascii="Times New Roman" w:eastAsia="Times New Roman" w:hAnsi="Times New Roman" w:cs="Times New Roman"/>
        </w:rPr>
        <w:t xml:space="preserve">a single marketing campaign to increase sales </w:t>
      </w:r>
      <w:r w:rsidR="00C35D11">
        <w:rPr>
          <w:rFonts w:ascii="Times New Roman" w:eastAsia="Times New Roman" w:hAnsi="Times New Roman" w:cs="Times New Roman"/>
        </w:rPr>
        <w:t xml:space="preserve">by adding a new item to the menu. </w:t>
      </w:r>
      <w:r w:rsidR="009237B3">
        <w:rPr>
          <w:rFonts w:ascii="Times New Roman" w:eastAsia="Times New Roman" w:hAnsi="Times New Roman" w:cs="Times New Roman"/>
        </w:rPr>
        <w:t xml:space="preserve">The head of marketing </w:t>
      </w:r>
      <w:r w:rsidR="00A82CDC">
        <w:rPr>
          <w:rFonts w:ascii="Times New Roman" w:eastAsia="Times New Roman" w:hAnsi="Times New Roman" w:cs="Times New Roman"/>
        </w:rPr>
        <w:t>has directed the data science team</w:t>
      </w:r>
      <w:r w:rsidR="009237B3">
        <w:rPr>
          <w:rFonts w:ascii="Times New Roman" w:eastAsia="Times New Roman" w:hAnsi="Times New Roman" w:cs="Times New Roman"/>
        </w:rPr>
        <w:t xml:space="preserve"> to ana</w:t>
      </w:r>
      <w:r w:rsidR="00725641">
        <w:rPr>
          <w:rFonts w:ascii="Times New Roman" w:eastAsia="Times New Roman" w:hAnsi="Times New Roman" w:cs="Times New Roman"/>
        </w:rPr>
        <w:t xml:space="preserve">lyze </w:t>
      </w:r>
      <w:r w:rsidR="00057F76">
        <w:rPr>
          <w:rFonts w:ascii="Times New Roman" w:eastAsia="Times New Roman" w:hAnsi="Times New Roman" w:cs="Times New Roman"/>
        </w:rPr>
        <w:t xml:space="preserve">recent promotion data to </w:t>
      </w:r>
      <w:r w:rsidR="008A7361">
        <w:rPr>
          <w:rFonts w:ascii="Times New Roman" w:eastAsia="Times New Roman" w:hAnsi="Times New Roman" w:cs="Times New Roman"/>
        </w:rPr>
        <w:t xml:space="preserve">determine the </w:t>
      </w:r>
      <w:r w:rsidR="00F1203D">
        <w:rPr>
          <w:rFonts w:ascii="Times New Roman" w:eastAsia="Times New Roman" w:hAnsi="Times New Roman" w:cs="Times New Roman"/>
        </w:rPr>
        <w:t>campaign that will yield the most sales.</w:t>
      </w:r>
    </w:p>
    <w:p w14:paraId="6407A31E" w14:textId="77777777" w:rsidR="00145D38" w:rsidRDefault="00145D38">
      <w:pPr>
        <w:spacing w:line="276" w:lineRule="auto"/>
        <w:rPr>
          <w:rFonts w:ascii="Times New Roman" w:eastAsia="Times New Roman" w:hAnsi="Times New Roman" w:cs="Times New Roman"/>
        </w:rPr>
      </w:pPr>
    </w:p>
    <w:p w14:paraId="1409AC83" w14:textId="77777777" w:rsidR="00145D38" w:rsidRDefault="00804B70">
      <w:pPr>
        <w:spacing w:line="276" w:lineRule="auto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Background:</w:t>
      </w:r>
    </w:p>
    <w:p w14:paraId="2B412057" w14:textId="77777777" w:rsidR="004268B8" w:rsidRDefault="004268B8">
      <w:pPr>
        <w:spacing w:line="276" w:lineRule="auto"/>
        <w:rPr>
          <w:rFonts w:ascii="Times New Roman" w:eastAsia="Times New Roman" w:hAnsi="Times New Roman" w:cs="Times New Roman"/>
        </w:rPr>
      </w:pPr>
    </w:p>
    <w:p w14:paraId="389F2F20" w14:textId="0418D97A" w:rsidR="00145D38" w:rsidRDefault="00205D17" w:rsidP="009A0768">
      <w:pPr>
        <w:spacing w:line="276" w:lineRule="auto"/>
        <w:ind w:left="360"/>
        <w:rPr>
          <w:rFonts w:ascii="Times New Roman" w:eastAsia="Times New Roman" w:hAnsi="Times New Roman" w:cs="Times New Roman"/>
        </w:rPr>
      </w:pPr>
      <w:proofErr w:type="spellStart"/>
      <w:r w:rsidRPr="00534A17">
        <w:rPr>
          <w:rStyle w:val="Strong"/>
          <w:rFonts w:ascii="Times New Roman" w:hAnsi="Times New Roman" w:cs="Times New Roman"/>
          <w:b w:val="0"/>
          <w:bCs w:val="0"/>
          <w:color w:val="000000"/>
        </w:rPr>
        <w:t>Bowl’d</w:t>
      </w:r>
      <w:proofErr w:type="spellEnd"/>
      <w:r w:rsidR="00534A17" w:rsidRPr="00534A17">
        <w:rPr>
          <w:rStyle w:val="Strong"/>
          <w:rFonts w:ascii="Times New Roman" w:hAnsi="Times New Roman" w:cs="Times New Roman"/>
          <w:b w:val="0"/>
          <w:bCs w:val="0"/>
          <w:color w:val="000000"/>
        </w:rPr>
        <w:t xml:space="preserve"> Over</w:t>
      </w:r>
      <w:r w:rsidR="00534A17">
        <w:rPr>
          <w:rStyle w:val="Strong"/>
          <w:rFonts w:ascii="Times New Roman" w:hAnsi="Times New Roman" w:cs="Times New Roman"/>
          <w:b w:val="0"/>
          <w:bCs w:val="0"/>
          <w:color w:val="000000"/>
        </w:rPr>
        <w:t xml:space="preserve"> is a fast</w:t>
      </w:r>
      <w:r w:rsidR="004B79CC">
        <w:rPr>
          <w:rStyle w:val="Strong"/>
          <w:rFonts w:ascii="Times New Roman" w:hAnsi="Times New Roman" w:cs="Times New Roman"/>
          <w:b w:val="0"/>
          <w:bCs w:val="0"/>
          <w:color w:val="000000"/>
        </w:rPr>
        <w:t>-</w:t>
      </w:r>
      <w:r w:rsidR="00534A17">
        <w:rPr>
          <w:rStyle w:val="Strong"/>
          <w:rFonts w:ascii="Times New Roman" w:hAnsi="Times New Roman" w:cs="Times New Roman"/>
          <w:b w:val="0"/>
          <w:bCs w:val="0"/>
          <w:color w:val="000000"/>
        </w:rPr>
        <w:t xml:space="preserve">food restaurant </w:t>
      </w:r>
      <w:r w:rsidR="00D7282A">
        <w:rPr>
          <w:rStyle w:val="Strong"/>
          <w:rFonts w:ascii="Times New Roman" w:hAnsi="Times New Roman" w:cs="Times New Roman"/>
          <w:b w:val="0"/>
          <w:bCs w:val="0"/>
          <w:color w:val="000000"/>
        </w:rPr>
        <w:t>specializing</w:t>
      </w:r>
      <w:r w:rsidR="00534A17">
        <w:rPr>
          <w:rStyle w:val="Strong"/>
          <w:rFonts w:ascii="Times New Roman" w:hAnsi="Times New Roman" w:cs="Times New Roman"/>
          <w:b w:val="0"/>
          <w:bCs w:val="0"/>
          <w:color w:val="000000"/>
        </w:rPr>
        <w:t xml:space="preserve"> in healthy b</w:t>
      </w:r>
      <w:r w:rsidR="00E26DC2">
        <w:rPr>
          <w:rStyle w:val="Strong"/>
          <w:rFonts w:ascii="Times New Roman" w:hAnsi="Times New Roman" w:cs="Times New Roman"/>
          <w:b w:val="0"/>
          <w:bCs w:val="0"/>
          <w:color w:val="000000"/>
        </w:rPr>
        <w:t xml:space="preserve">owl creations </w:t>
      </w:r>
      <w:r w:rsidR="00467F46">
        <w:rPr>
          <w:rStyle w:val="Strong"/>
          <w:rFonts w:ascii="Times New Roman" w:hAnsi="Times New Roman" w:cs="Times New Roman"/>
          <w:b w:val="0"/>
          <w:bCs w:val="0"/>
          <w:color w:val="000000"/>
        </w:rPr>
        <w:t xml:space="preserve">for those on the go.  </w:t>
      </w:r>
      <w:r w:rsidR="00CF07BE">
        <w:rPr>
          <w:rStyle w:val="Strong"/>
          <w:rFonts w:ascii="Times New Roman" w:hAnsi="Times New Roman" w:cs="Times New Roman"/>
          <w:b w:val="0"/>
          <w:bCs w:val="0"/>
          <w:color w:val="000000"/>
        </w:rPr>
        <w:t xml:space="preserve">The fast-food chain </w:t>
      </w:r>
      <w:r w:rsidR="00C51557">
        <w:rPr>
          <w:rStyle w:val="Strong"/>
          <w:rFonts w:ascii="Times New Roman" w:hAnsi="Times New Roman" w:cs="Times New Roman"/>
          <w:b w:val="0"/>
          <w:bCs w:val="0"/>
          <w:color w:val="000000"/>
        </w:rPr>
        <w:t>plans to add</w:t>
      </w:r>
      <w:r w:rsidR="00CC53BB">
        <w:rPr>
          <w:rStyle w:val="Strong"/>
          <w:rFonts w:ascii="Times New Roman" w:hAnsi="Times New Roman" w:cs="Times New Roman"/>
          <w:b w:val="0"/>
          <w:bCs w:val="0"/>
          <w:color w:val="000000"/>
        </w:rPr>
        <w:t xml:space="preserve"> a new item to the menu and has r</w:t>
      </w:r>
      <w:r w:rsidR="00B47954">
        <w:rPr>
          <w:rStyle w:val="Strong"/>
          <w:rFonts w:ascii="Times New Roman" w:hAnsi="Times New Roman" w:cs="Times New Roman"/>
          <w:b w:val="0"/>
          <w:bCs w:val="0"/>
          <w:color w:val="000000"/>
        </w:rPr>
        <w:t>u</w:t>
      </w:r>
      <w:r w:rsidR="00CC53BB">
        <w:rPr>
          <w:rStyle w:val="Strong"/>
          <w:rFonts w:ascii="Times New Roman" w:hAnsi="Times New Roman" w:cs="Times New Roman"/>
          <w:b w:val="0"/>
          <w:bCs w:val="0"/>
          <w:color w:val="000000"/>
        </w:rPr>
        <w:t xml:space="preserve">n several campaigns and promotions </w:t>
      </w:r>
      <w:r w:rsidR="00C51557">
        <w:rPr>
          <w:rStyle w:val="Strong"/>
          <w:rFonts w:ascii="Times New Roman" w:hAnsi="Times New Roman" w:cs="Times New Roman"/>
          <w:b w:val="0"/>
          <w:bCs w:val="0"/>
          <w:color w:val="000000"/>
        </w:rPr>
        <w:t xml:space="preserve">in select markets. </w:t>
      </w:r>
      <w:r w:rsidR="00CA5B75">
        <w:rPr>
          <w:rStyle w:val="Strong"/>
          <w:rFonts w:ascii="Times New Roman" w:hAnsi="Times New Roman" w:cs="Times New Roman"/>
          <w:b w:val="0"/>
          <w:bCs w:val="0"/>
          <w:color w:val="000000"/>
        </w:rPr>
        <w:t xml:space="preserve">After a </w:t>
      </w:r>
      <w:r w:rsidR="00500789">
        <w:rPr>
          <w:rStyle w:val="Strong"/>
          <w:rFonts w:ascii="Times New Roman" w:hAnsi="Times New Roman" w:cs="Times New Roman"/>
          <w:b w:val="0"/>
          <w:bCs w:val="0"/>
          <w:color w:val="000000"/>
        </w:rPr>
        <w:t xml:space="preserve">month </w:t>
      </w:r>
      <w:r w:rsidR="00554D02">
        <w:rPr>
          <w:rStyle w:val="Strong"/>
          <w:rFonts w:ascii="Times New Roman" w:hAnsi="Times New Roman" w:cs="Times New Roman"/>
          <w:b w:val="0"/>
          <w:bCs w:val="0"/>
          <w:color w:val="000000"/>
        </w:rPr>
        <w:t xml:space="preserve">of campaigning for the </w:t>
      </w:r>
      <w:r w:rsidR="009A0768">
        <w:rPr>
          <w:rStyle w:val="Strong"/>
          <w:rFonts w:ascii="Times New Roman" w:hAnsi="Times New Roman" w:cs="Times New Roman"/>
          <w:b w:val="0"/>
          <w:bCs w:val="0"/>
          <w:color w:val="000000"/>
        </w:rPr>
        <w:t>latest</w:t>
      </w:r>
      <w:r w:rsidR="00554D02">
        <w:rPr>
          <w:rStyle w:val="Strong"/>
          <w:rFonts w:ascii="Times New Roman" w:hAnsi="Times New Roman" w:cs="Times New Roman"/>
          <w:b w:val="0"/>
          <w:bCs w:val="0"/>
          <w:color w:val="000000"/>
        </w:rPr>
        <w:t xml:space="preserve"> product, the fast-food chain is ready to </w:t>
      </w:r>
      <w:r w:rsidR="001A2E6A">
        <w:rPr>
          <w:rStyle w:val="Strong"/>
          <w:rFonts w:ascii="Times New Roman" w:hAnsi="Times New Roman" w:cs="Times New Roman"/>
          <w:b w:val="0"/>
          <w:bCs w:val="0"/>
          <w:color w:val="000000"/>
        </w:rPr>
        <w:t>roll</w:t>
      </w:r>
      <w:r w:rsidR="00E5532B">
        <w:rPr>
          <w:rStyle w:val="Strong"/>
          <w:rFonts w:ascii="Times New Roman" w:hAnsi="Times New Roman" w:cs="Times New Roman"/>
          <w:b w:val="0"/>
          <w:bCs w:val="0"/>
          <w:color w:val="000000"/>
        </w:rPr>
        <w:t xml:space="preserve"> </w:t>
      </w:r>
      <w:r w:rsidR="001A2E6A">
        <w:rPr>
          <w:rStyle w:val="Strong"/>
          <w:rFonts w:ascii="Times New Roman" w:hAnsi="Times New Roman" w:cs="Times New Roman"/>
          <w:b w:val="0"/>
          <w:bCs w:val="0"/>
          <w:color w:val="000000"/>
        </w:rPr>
        <w:t xml:space="preserve">out </w:t>
      </w:r>
      <w:r w:rsidR="009A0768">
        <w:rPr>
          <w:rStyle w:val="Strong"/>
          <w:rFonts w:ascii="Times New Roman" w:hAnsi="Times New Roman" w:cs="Times New Roman"/>
          <w:b w:val="0"/>
          <w:bCs w:val="0"/>
          <w:color w:val="000000"/>
        </w:rPr>
        <w:t>nationwide.</w:t>
      </w:r>
    </w:p>
    <w:p w14:paraId="4DDFBCE2" w14:textId="77777777" w:rsidR="00145D38" w:rsidRDefault="00145D38">
      <w:pPr>
        <w:spacing w:line="276" w:lineRule="auto"/>
        <w:rPr>
          <w:rFonts w:ascii="Times New Roman" w:eastAsia="Times New Roman" w:hAnsi="Times New Roman" w:cs="Times New Roman"/>
          <w:b/>
        </w:rPr>
      </w:pPr>
    </w:p>
    <w:p w14:paraId="1B5E1746" w14:textId="77777777" w:rsidR="00145D38" w:rsidRDefault="00804B70">
      <w:pPr>
        <w:spacing w:line="276" w:lineRule="auto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Current Situation:</w:t>
      </w:r>
    </w:p>
    <w:p w14:paraId="03AFA4DC" w14:textId="60774EF1" w:rsidR="00145D38" w:rsidRDefault="00145D38">
      <w:pPr>
        <w:spacing w:line="276" w:lineRule="auto"/>
        <w:rPr>
          <w:rFonts w:ascii="Times New Roman" w:eastAsia="Times New Roman" w:hAnsi="Times New Roman" w:cs="Times New Roman"/>
        </w:rPr>
      </w:pPr>
    </w:p>
    <w:p w14:paraId="45EB7A53" w14:textId="36793805" w:rsidR="00F21EBD" w:rsidRDefault="009A0768" w:rsidP="009A0768">
      <w:pPr>
        <w:spacing w:line="276" w:lineRule="auto"/>
        <w:ind w:left="360"/>
        <w:rPr>
          <w:rFonts w:ascii="Times New Roman" w:eastAsia="Times New Roman" w:hAnsi="Times New Roman" w:cs="Times New Roman"/>
        </w:rPr>
      </w:pPr>
      <w:proofErr w:type="spellStart"/>
      <w:r>
        <w:rPr>
          <w:rFonts w:ascii="Times New Roman" w:eastAsia="Times New Roman" w:hAnsi="Times New Roman" w:cs="Times New Roman"/>
        </w:rPr>
        <w:t>Bowl’d</w:t>
      </w:r>
      <w:proofErr w:type="spellEnd"/>
      <w:r>
        <w:rPr>
          <w:rFonts w:ascii="Times New Roman" w:eastAsia="Times New Roman" w:hAnsi="Times New Roman" w:cs="Times New Roman"/>
        </w:rPr>
        <w:t xml:space="preserve"> Over </w:t>
      </w:r>
      <w:r w:rsidR="004F48D0">
        <w:rPr>
          <w:rFonts w:ascii="Times New Roman" w:eastAsia="Times New Roman" w:hAnsi="Times New Roman" w:cs="Times New Roman"/>
        </w:rPr>
        <w:t xml:space="preserve">has three potential marketing campaigns to market and promote its newest product. </w:t>
      </w:r>
      <w:r w:rsidR="00E72C82">
        <w:rPr>
          <w:rFonts w:ascii="Times New Roman" w:eastAsia="Times New Roman" w:hAnsi="Times New Roman" w:cs="Times New Roman"/>
        </w:rPr>
        <w:t xml:space="preserve">The head of marketing </w:t>
      </w:r>
      <w:r w:rsidR="006A304C">
        <w:rPr>
          <w:rFonts w:ascii="Times New Roman" w:eastAsia="Times New Roman" w:hAnsi="Times New Roman" w:cs="Times New Roman"/>
        </w:rPr>
        <w:t xml:space="preserve">has been under extreme cost pressures and has been directed to select </w:t>
      </w:r>
      <w:r w:rsidR="006A4CE4">
        <w:rPr>
          <w:rFonts w:ascii="Times New Roman" w:eastAsia="Times New Roman" w:hAnsi="Times New Roman" w:cs="Times New Roman"/>
        </w:rPr>
        <w:t xml:space="preserve">one campaign </w:t>
      </w:r>
      <w:r w:rsidR="00E5532B">
        <w:rPr>
          <w:rFonts w:ascii="Times New Roman" w:eastAsia="Times New Roman" w:hAnsi="Times New Roman" w:cs="Times New Roman"/>
        </w:rPr>
        <w:t>that will have</w:t>
      </w:r>
      <w:r w:rsidR="000B4AC3">
        <w:rPr>
          <w:rFonts w:ascii="Times New Roman" w:eastAsia="Times New Roman" w:hAnsi="Times New Roman" w:cs="Times New Roman"/>
        </w:rPr>
        <w:t xml:space="preserve"> the </w:t>
      </w:r>
      <w:r w:rsidR="008D0CDF">
        <w:rPr>
          <w:rFonts w:ascii="Times New Roman" w:eastAsia="Times New Roman" w:hAnsi="Times New Roman" w:cs="Times New Roman"/>
        </w:rPr>
        <w:t>most significan</w:t>
      </w:r>
      <w:r w:rsidR="000B4AC3">
        <w:rPr>
          <w:rFonts w:ascii="Times New Roman" w:eastAsia="Times New Roman" w:hAnsi="Times New Roman" w:cs="Times New Roman"/>
        </w:rPr>
        <w:t>t impact on sales.</w:t>
      </w:r>
    </w:p>
    <w:p w14:paraId="5E53E2A1" w14:textId="77777777" w:rsidR="00145D38" w:rsidRDefault="00145D38">
      <w:pPr>
        <w:spacing w:line="276" w:lineRule="auto"/>
        <w:rPr>
          <w:rFonts w:ascii="Times New Roman" w:eastAsia="Times New Roman" w:hAnsi="Times New Roman" w:cs="Times New Roman"/>
        </w:rPr>
      </w:pPr>
    </w:p>
    <w:p w14:paraId="532A2556" w14:textId="7A8D5135" w:rsidR="00145D38" w:rsidRDefault="007751FE">
      <w:pPr>
        <w:spacing w:line="276" w:lineRule="auto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 xml:space="preserve">Expected </w:t>
      </w:r>
      <w:r w:rsidR="00804B70">
        <w:rPr>
          <w:rFonts w:ascii="Times New Roman" w:eastAsia="Times New Roman" w:hAnsi="Times New Roman" w:cs="Times New Roman"/>
          <w:b/>
        </w:rPr>
        <w:t>Conclusion:</w:t>
      </w:r>
    </w:p>
    <w:p w14:paraId="12E72ED5" w14:textId="75C0ADAC" w:rsidR="00145D38" w:rsidRDefault="00145D38">
      <w:pPr>
        <w:spacing w:line="276" w:lineRule="auto"/>
        <w:rPr>
          <w:rFonts w:ascii="Times New Roman" w:eastAsia="Times New Roman" w:hAnsi="Times New Roman" w:cs="Times New Roman"/>
        </w:rPr>
      </w:pPr>
    </w:p>
    <w:p w14:paraId="7EA52B7F" w14:textId="51C7331F" w:rsidR="00F21EBD" w:rsidRDefault="00B33780" w:rsidP="004F48D0">
      <w:pPr>
        <w:spacing w:line="276" w:lineRule="auto"/>
        <w:ind w:left="36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One strategic marketing campaign </w:t>
      </w:r>
      <w:r w:rsidR="00096AD1">
        <w:rPr>
          <w:rFonts w:ascii="Times New Roman" w:eastAsia="Times New Roman" w:hAnsi="Times New Roman" w:cs="Times New Roman"/>
        </w:rPr>
        <w:t>to promote the new product</w:t>
      </w:r>
      <w:r w:rsidR="008D0CDF">
        <w:rPr>
          <w:rFonts w:ascii="Times New Roman" w:eastAsia="Times New Roman" w:hAnsi="Times New Roman" w:cs="Times New Roman"/>
        </w:rPr>
        <w:t>,</w:t>
      </w:r>
      <w:r w:rsidR="008E1E13">
        <w:rPr>
          <w:rFonts w:ascii="Times New Roman" w:eastAsia="Times New Roman" w:hAnsi="Times New Roman" w:cs="Times New Roman"/>
        </w:rPr>
        <w:t xml:space="preserve"> resulting in the </w:t>
      </w:r>
      <w:r w:rsidR="008D0CDF">
        <w:rPr>
          <w:rFonts w:ascii="Times New Roman" w:eastAsia="Times New Roman" w:hAnsi="Times New Roman" w:cs="Times New Roman"/>
        </w:rPr>
        <w:t>most significan</w:t>
      </w:r>
      <w:r w:rsidR="00C27853">
        <w:rPr>
          <w:rFonts w:ascii="Times New Roman" w:eastAsia="Times New Roman" w:hAnsi="Times New Roman" w:cs="Times New Roman"/>
        </w:rPr>
        <w:t xml:space="preserve">t </w:t>
      </w:r>
      <w:r w:rsidR="008D0CDF">
        <w:rPr>
          <w:rFonts w:ascii="Times New Roman" w:eastAsia="Times New Roman" w:hAnsi="Times New Roman" w:cs="Times New Roman"/>
        </w:rPr>
        <w:t xml:space="preserve">number of sales. </w:t>
      </w:r>
      <w:r w:rsidR="00F47509">
        <w:rPr>
          <w:rFonts w:ascii="Times New Roman" w:eastAsia="Times New Roman" w:hAnsi="Times New Roman" w:cs="Times New Roman"/>
        </w:rPr>
        <w:t xml:space="preserve"> </w:t>
      </w:r>
    </w:p>
    <w:p w14:paraId="1A03CAAF" w14:textId="13764CA6" w:rsidR="00145D38" w:rsidRDefault="00145D38">
      <w:pPr>
        <w:spacing w:line="276" w:lineRule="auto"/>
        <w:rPr>
          <w:rFonts w:ascii="Times New Roman" w:eastAsia="Times New Roman" w:hAnsi="Times New Roman" w:cs="Times New Roman"/>
        </w:rPr>
      </w:pPr>
    </w:p>
    <w:sectPr w:rsidR="00145D38" w:rsidSect="00E7788C">
      <w:headerReference w:type="default" r:id="rId9"/>
      <w:footerReference w:type="default" r:id="rId10"/>
      <w:pgSz w:w="12240" w:h="15840"/>
      <w:pgMar w:top="2430" w:right="1440" w:bottom="1350" w:left="126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B670215" w14:textId="77777777" w:rsidR="00CC2A4A" w:rsidRDefault="00CC2A4A">
      <w:r>
        <w:separator/>
      </w:r>
    </w:p>
  </w:endnote>
  <w:endnote w:type="continuationSeparator" w:id="0">
    <w:p w14:paraId="5A576DFA" w14:textId="77777777" w:rsidR="00CC2A4A" w:rsidRDefault="00CC2A4A">
      <w:r>
        <w:continuationSeparator/>
      </w:r>
    </w:p>
  </w:endnote>
  <w:endnote w:type="continuationNotice" w:id="1">
    <w:p w14:paraId="431FB669" w14:textId="77777777" w:rsidR="00CC2A4A" w:rsidRDefault="00CC2A4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C6E815F" w14:textId="77777777" w:rsidR="00145D38" w:rsidRDefault="00804B7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right"/>
      <w:rPr>
        <w:color w:val="000000"/>
      </w:rPr>
    </w:pPr>
    <w:r>
      <w:rPr>
        <w:color w:val="000000"/>
      </w:rPr>
      <w:t xml:space="preserve">Page </w:t>
    </w:r>
    <w:r>
      <w:rPr>
        <w:b/>
        <w:color w:val="000000"/>
      </w:rPr>
      <w:fldChar w:fldCharType="begin"/>
    </w:r>
    <w:r>
      <w:rPr>
        <w:b/>
        <w:color w:val="000000"/>
      </w:rPr>
      <w:instrText>PAGE</w:instrText>
    </w:r>
    <w:r>
      <w:rPr>
        <w:b/>
        <w:color w:val="000000"/>
      </w:rPr>
      <w:fldChar w:fldCharType="separate"/>
    </w:r>
    <w:r w:rsidR="003E536B">
      <w:rPr>
        <w:b/>
        <w:noProof/>
        <w:color w:val="000000"/>
      </w:rPr>
      <w:t>1</w:t>
    </w:r>
    <w:r>
      <w:rPr>
        <w:b/>
        <w:color w:val="000000"/>
      </w:rPr>
      <w:fldChar w:fldCharType="end"/>
    </w:r>
    <w:r>
      <w:rPr>
        <w:color w:val="000000"/>
      </w:rPr>
      <w:t xml:space="preserve"> of </w:t>
    </w:r>
    <w:r>
      <w:rPr>
        <w:b/>
        <w:color w:val="000000"/>
      </w:rPr>
      <w:fldChar w:fldCharType="begin"/>
    </w:r>
    <w:r>
      <w:rPr>
        <w:b/>
        <w:color w:val="000000"/>
      </w:rPr>
      <w:instrText>NUMPAGES</w:instrText>
    </w:r>
    <w:r>
      <w:rPr>
        <w:b/>
        <w:color w:val="000000"/>
      </w:rPr>
      <w:fldChar w:fldCharType="separate"/>
    </w:r>
    <w:r w:rsidR="003E536B">
      <w:rPr>
        <w:b/>
        <w:noProof/>
        <w:color w:val="000000"/>
      </w:rPr>
      <w:t>1</w:t>
    </w:r>
    <w:r>
      <w:rPr>
        <w:b/>
        <w:color w:val="000000"/>
      </w:rPr>
      <w:fldChar w:fldCharType="end"/>
    </w:r>
  </w:p>
  <w:p w14:paraId="4665EFC1" w14:textId="77777777" w:rsidR="00145D38" w:rsidRDefault="00145D38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7ED1C2F" w14:textId="77777777" w:rsidR="00CC2A4A" w:rsidRDefault="00CC2A4A">
      <w:r>
        <w:separator/>
      </w:r>
    </w:p>
  </w:footnote>
  <w:footnote w:type="continuationSeparator" w:id="0">
    <w:p w14:paraId="1CAED9FF" w14:textId="77777777" w:rsidR="00CC2A4A" w:rsidRDefault="00CC2A4A">
      <w:r>
        <w:continuationSeparator/>
      </w:r>
    </w:p>
  </w:footnote>
  <w:footnote w:type="continuationNotice" w:id="1">
    <w:p w14:paraId="117E2288" w14:textId="77777777" w:rsidR="00CC2A4A" w:rsidRDefault="00CC2A4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BABC472" w14:textId="77777777" w:rsidR="00145D38" w:rsidRDefault="00804B7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right"/>
      <w:rPr>
        <w:color w:val="000000"/>
      </w:rPr>
    </w:pPr>
    <w:r>
      <w:rPr>
        <w:b/>
        <w:noProof/>
        <w:color w:val="000000"/>
      </w:rPr>
      <w:drawing>
        <wp:inline distT="0" distB="0" distL="0" distR="0" wp14:anchorId="092842A1" wp14:editId="6890CF76">
          <wp:extent cx="1019175" cy="1076325"/>
          <wp:effectExtent l="0" t="0" r="0" b="0"/>
          <wp:docPr id="22" name="image1.jpg" descr="https://lh4.googleusercontent.com/5WK6ko4JsoZR4Am2OjQB0soxduUkd7nZmrbd_ma-cozrHxda2zsF98rT2PF-fevgVx8NV58frKesiZOoh1D6R6y3WxD-rLJoNzjNf6OeK4KyJGQDy2wytRwOEJ9d4bZzNJHSgwQa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jpg" descr="https://lh4.googleusercontent.com/5WK6ko4JsoZR4Am2OjQB0soxduUkd7nZmrbd_ma-cozrHxda2zsF98rT2PF-fevgVx8NV58frKesiZOoh1D6R6y3WxD-rLJoNzjNf6OeK4KyJGQDy2wytRwOEJ9d4bZzNJHSgwQa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019175" cy="107632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CF9772B"/>
    <w:multiLevelType w:val="hybridMultilevel"/>
    <w:tmpl w:val="214E21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7304486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9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Q0MDayNLAwMDc2MzJV0lEKTi0uzszPAykwrAUAej1AlywAAAA="/>
  </w:docVars>
  <w:rsids>
    <w:rsidRoot w:val="00145D38"/>
    <w:rsid w:val="00001DFE"/>
    <w:rsid w:val="000114C6"/>
    <w:rsid w:val="00014939"/>
    <w:rsid w:val="00023206"/>
    <w:rsid w:val="0002488E"/>
    <w:rsid w:val="00027F49"/>
    <w:rsid w:val="00040369"/>
    <w:rsid w:val="00040F5D"/>
    <w:rsid w:val="000552E5"/>
    <w:rsid w:val="00057F76"/>
    <w:rsid w:val="00064905"/>
    <w:rsid w:val="0006501E"/>
    <w:rsid w:val="0006619C"/>
    <w:rsid w:val="00082DC7"/>
    <w:rsid w:val="00091E99"/>
    <w:rsid w:val="00094185"/>
    <w:rsid w:val="0009514A"/>
    <w:rsid w:val="00096AD1"/>
    <w:rsid w:val="000A0ACA"/>
    <w:rsid w:val="000A2DB4"/>
    <w:rsid w:val="000A47AE"/>
    <w:rsid w:val="000B3304"/>
    <w:rsid w:val="000B42E1"/>
    <w:rsid w:val="000B4AC3"/>
    <w:rsid w:val="000C060B"/>
    <w:rsid w:val="000C685D"/>
    <w:rsid w:val="000D67FF"/>
    <w:rsid w:val="000E25A3"/>
    <w:rsid w:val="000E2A32"/>
    <w:rsid w:val="000E6EA4"/>
    <w:rsid w:val="000F18E5"/>
    <w:rsid w:val="000F3058"/>
    <w:rsid w:val="000F7175"/>
    <w:rsid w:val="000F72E7"/>
    <w:rsid w:val="000F7DA9"/>
    <w:rsid w:val="001026FC"/>
    <w:rsid w:val="00103B14"/>
    <w:rsid w:val="00103B89"/>
    <w:rsid w:val="00110A2A"/>
    <w:rsid w:val="00111B17"/>
    <w:rsid w:val="00120BC3"/>
    <w:rsid w:val="0012611A"/>
    <w:rsid w:val="001263AF"/>
    <w:rsid w:val="00132DF5"/>
    <w:rsid w:val="00141889"/>
    <w:rsid w:val="00144BBB"/>
    <w:rsid w:val="00145D38"/>
    <w:rsid w:val="00154AB8"/>
    <w:rsid w:val="0015543B"/>
    <w:rsid w:val="00164A28"/>
    <w:rsid w:val="001661C1"/>
    <w:rsid w:val="00177DDC"/>
    <w:rsid w:val="0018238D"/>
    <w:rsid w:val="0018517F"/>
    <w:rsid w:val="0018567C"/>
    <w:rsid w:val="0019105C"/>
    <w:rsid w:val="001914BD"/>
    <w:rsid w:val="00195B5F"/>
    <w:rsid w:val="001A0047"/>
    <w:rsid w:val="001A2E6A"/>
    <w:rsid w:val="001A6FB2"/>
    <w:rsid w:val="001A7DB5"/>
    <w:rsid w:val="001B5407"/>
    <w:rsid w:val="001C0245"/>
    <w:rsid w:val="001C1403"/>
    <w:rsid w:val="001C3B57"/>
    <w:rsid w:val="001C78F9"/>
    <w:rsid w:val="001C7DC1"/>
    <w:rsid w:val="001D53CF"/>
    <w:rsid w:val="001D79D3"/>
    <w:rsid w:val="001E28C7"/>
    <w:rsid w:val="001E73AC"/>
    <w:rsid w:val="001F2025"/>
    <w:rsid w:val="001F5440"/>
    <w:rsid w:val="001F758A"/>
    <w:rsid w:val="001F7EC3"/>
    <w:rsid w:val="00200D77"/>
    <w:rsid w:val="00205D17"/>
    <w:rsid w:val="00205D2F"/>
    <w:rsid w:val="0021440C"/>
    <w:rsid w:val="002145B4"/>
    <w:rsid w:val="00220226"/>
    <w:rsid w:val="00222373"/>
    <w:rsid w:val="00226911"/>
    <w:rsid w:val="00226D76"/>
    <w:rsid w:val="002463DC"/>
    <w:rsid w:val="002512C3"/>
    <w:rsid w:val="00253213"/>
    <w:rsid w:val="002610CA"/>
    <w:rsid w:val="00270DEB"/>
    <w:rsid w:val="002777A7"/>
    <w:rsid w:val="0028077F"/>
    <w:rsid w:val="00282DCA"/>
    <w:rsid w:val="00294202"/>
    <w:rsid w:val="00296588"/>
    <w:rsid w:val="00296FDF"/>
    <w:rsid w:val="002A0E28"/>
    <w:rsid w:val="002A2F99"/>
    <w:rsid w:val="002C084A"/>
    <w:rsid w:val="002C0BD9"/>
    <w:rsid w:val="002C45F4"/>
    <w:rsid w:val="002E1D9E"/>
    <w:rsid w:val="002E5128"/>
    <w:rsid w:val="002E5B1F"/>
    <w:rsid w:val="002F0858"/>
    <w:rsid w:val="0030525D"/>
    <w:rsid w:val="00305F2C"/>
    <w:rsid w:val="003069FB"/>
    <w:rsid w:val="003159A2"/>
    <w:rsid w:val="00317A2A"/>
    <w:rsid w:val="0032048C"/>
    <w:rsid w:val="0032118B"/>
    <w:rsid w:val="00336156"/>
    <w:rsid w:val="00336A45"/>
    <w:rsid w:val="00341B5B"/>
    <w:rsid w:val="00345BD5"/>
    <w:rsid w:val="00350C14"/>
    <w:rsid w:val="0035199A"/>
    <w:rsid w:val="003545D3"/>
    <w:rsid w:val="00356F9F"/>
    <w:rsid w:val="003628FB"/>
    <w:rsid w:val="0037005A"/>
    <w:rsid w:val="003729B8"/>
    <w:rsid w:val="00373803"/>
    <w:rsid w:val="00376DC1"/>
    <w:rsid w:val="003805DA"/>
    <w:rsid w:val="003826DA"/>
    <w:rsid w:val="003873FF"/>
    <w:rsid w:val="003932B9"/>
    <w:rsid w:val="003A2B9E"/>
    <w:rsid w:val="003B7B96"/>
    <w:rsid w:val="003C209D"/>
    <w:rsid w:val="003D5A64"/>
    <w:rsid w:val="003D638F"/>
    <w:rsid w:val="003D7131"/>
    <w:rsid w:val="003E3A8C"/>
    <w:rsid w:val="003E536B"/>
    <w:rsid w:val="003F6ABD"/>
    <w:rsid w:val="00400393"/>
    <w:rsid w:val="00400998"/>
    <w:rsid w:val="00403686"/>
    <w:rsid w:val="00412154"/>
    <w:rsid w:val="0041366C"/>
    <w:rsid w:val="004142AB"/>
    <w:rsid w:val="00417C60"/>
    <w:rsid w:val="004200FE"/>
    <w:rsid w:val="004201A3"/>
    <w:rsid w:val="004215A6"/>
    <w:rsid w:val="004220F4"/>
    <w:rsid w:val="00424A96"/>
    <w:rsid w:val="004268B8"/>
    <w:rsid w:val="00427C39"/>
    <w:rsid w:val="00427D42"/>
    <w:rsid w:val="00437AD7"/>
    <w:rsid w:val="00446AC5"/>
    <w:rsid w:val="00454570"/>
    <w:rsid w:val="004602ED"/>
    <w:rsid w:val="00463409"/>
    <w:rsid w:val="00463EB9"/>
    <w:rsid w:val="004674C3"/>
    <w:rsid w:val="00467A73"/>
    <w:rsid w:val="00467F46"/>
    <w:rsid w:val="00470B33"/>
    <w:rsid w:val="00472DF6"/>
    <w:rsid w:val="00473F52"/>
    <w:rsid w:val="00477905"/>
    <w:rsid w:val="00477F90"/>
    <w:rsid w:val="004825B1"/>
    <w:rsid w:val="00483CAD"/>
    <w:rsid w:val="004846DC"/>
    <w:rsid w:val="00485353"/>
    <w:rsid w:val="00495464"/>
    <w:rsid w:val="00497DB3"/>
    <w:rsid w:val="004A1594"/>
    <w:rsid w:val="004A219A"/>
    <w:rsid w:val="004A44A6"/>
    <w:rsid w:val="004B0E4B"/>
    <w:rsid w:val="004B506B"/>
    <w:rsid w:val="004B5BC0"/>
    <w:rsid w:val="004B79CC"/>
    <w:rsid w:val="004C1C80"/>
    <w:rsid w:val="004C2DA0"/>
    <w:rsid w:val="004D0741"/>
    <w:rsid w:val="004D254D"/>
    <w:rsid w:val="004E4EE9"/>
    <w:rsid w:val="004E7184"/>
    <w:rsid w:val="004F2A6A"/>
    <w:rsid w:val="004F48D0"/>
    <w:rsid w:val="004F5B21"/>
    <w:rsid w:val="004F686A"/>
    <w:rsid w:val="00500789"/>
    <w:rsid w:val="00501E71"/>
    <w:rsid w:val="00512068"/>
    <w:rsid w:val="005132F2"/>
    <w:rsid w:val="00520080"/>
    <w:rsid w:val="0052012E"/>
    <w:rsid w:val="00534A17"/>
    <w:rsid w:val="005431BB"/>
    <w:rsid w:val="00547280"/>
    <w:rsid w:val="005472AC"/>
    <w:rsid w:val="00552205"/>
    <w:rsid w:val="005537EC"/>
    <w:rsid w:val="00554D02"/>
    <w:rsid w:val="00567771"/>
    <w:rsid w:val="00570EE4"/>
    <w:rsid w:val="005766BC"/>
    <w:rsid w:val="005854AF"/>
    <w:rsid w:val="00592C37"/>
    <w:rsid w:val="005942EB"/>
    <w:rsid w:val="00594ECB"/>
    <w:rsid w:val="005A344E"/>
    <w:rsid w:val="005A4E95"/>
    <w:rsid w:val="005A7E36"/>
    <w:rsid w:val="005B2F66"/>
    <w:rsid w:val="005C1E59"/>
    <w:rsid w:val="005C24D4"/>
    <w:rsid w:val="005D1D32"/>
    <w:rsid w:val="005D3A11"/>
    <w:rsid w:val="005D6576"/>
    <w:rsid w:val="005E08FE"/>
    <w:rsid w:val="005E1ACA"/>
    <w:rsid w:val="005E36F8"/>
    <w:rsid w:val="005E5EDE"/>
    <w:rsid w:val="005F3AC7"/>
    <w:rsid w:val="005F4A98"/>
    <w:rsid w:val="00603AF2"/>
    <w:rsid w:val="0060491E"/>
    <w:rsid w:val="0060572B"/>
    <w:rsid w:val="006151D4"/>
    <w:rsid w:val="00617C55"/>
    <w:rsid w:val="00621B99"/>
    <w:rsid w:val="006251E8"/>
    <w:rsid w:val="00631977"/>
    <w:rsid w:val="00631C57"/>
    <w:rsid w:val="006332C2"/>
    <w:rsid w:val="00633AB8"/>
    <w:rsid w:val="00636304"/>
    <w:rsid w:val="00644266"/>
    <w:rsid w:val="006442DB"/>
    <w:rsid w:val="0065473C"/>
    <w:rsid w:val="0066077D"/>
    <w:rsid w:val="0066269B"/>
    <w:rsid w:val="00663AB0"/>
    <w:rsid w:val="006640DA"/>
    <w:rsid w:val="006709E9"/>
    <w:rsid w:val="00673CAD"/>
    <w:rsid w:val="00680883"/>
    <w:rsid w:val="00691E3B"/>
    <w:rsid w:val="006937BC"/>
    <w:rsid w:val="006A0AB2"/>
    <w:rsid w:val="006A304C"/>
    <w:rsid w:val="006A4CE4"/>
    <w:rsid w:val="006B294D"/>
    <w:rsid w:val="006B2973"/>
    <w:rsid w:val="006B3B64"/>
    <w:rsid w:val="006B3F85"/>
    <w:rsid w:val="006B485D"/>
    <w:rsid w:val="006B6793"/>
    <w:rsid w:val="006D0F75"/>
    <w:rsid w:val="006D446A"/>
    <w:rsid w:val="006D54A3"/>
    <w:rsid w:val="006E23F4"/>
    <w:rsid w:val="007100BB"/>
    <w:rsid w:val="00711605"/>
    <w:rsid w:val="00711982"/>
    <w:rsid w:val="00716A64"/>
    <w:rsid w:val="0072101A"/>
    <w:rsid w:val="00721E6E"/>
    <w:rsid w:val="00724A78"/>
    <w:rsid w:val="00725641"/>
    <w:rsid w:val="00725B69"/>
    <w:rsid w:val="00731BBD"/>
    <w:rsid w:val="00731C69"/>
    <w:rsid w:val="007347DB"/>
    <w:rsid w:val="00736BC9"/>
    <w:rsid w:val="007424D5"/>
    <w:rsid w:val="00751662"/>
    <w:rsid w:val="007577AA"/>
    <w:rsid w:val="0076151B"/>
    <w:rsid w:val="00765EBE"/>
    <w:rsid w:val="00770F53"/>
    <w:rsid w:val="007751FE"/>
    <w:rsid w:val="00781E73"/>
    <w:rsid w:val="00781E84"/>
    <w:rsid w:val="007939A2"/>
    <w:rsid w:val="007A5FEE"/>
    <w:rsid w:val="007A7C93"/>
    <w:rsid w:val="007B434A"/>
    <w:rsid w:val="007B58E8"/>
    <w:rsid w:val="007B7E90"/>
    <w:rsid w:val="007C2BF7"/>
    <w:rsid w:val="007D0DB0"/>
    <w:rsid w:val="007D4060"/>
    <w:rsid w:val="007E2A50"/>
    <w:rsid w:val="007E2EF3"/>
    <w:rsid w:val="007E3C8C"/>
    <w:rsid w:val="007F049F"/>
    <w:rsid w:val="007F1872"/>
    <w:rsid w:val="007F5C06"/>
    <w:rsid w:val="008022B7"/>
    <w:rsid w:val="00804B70"/>
    <w:rsid w:val="00811CA0"/>
    <w:rsid w:val="00820BC9"/>
    <w:rsid w:val="00826064"/>
    <w:rsid w:val="008304F4"/>
    <w:rsid w:val="00830EBE"/>
    <w:rsid w:val="00850921"/>
    <w:rsid w:val="00851615"/>
    <w:rsid w:val="008524A0"/>
    <w:rsid w:val="00855846"/>
    <w:rsid w:val="00862ABF"/>
    <w:rsid w:val="00870435"/>
    <w:rsid w:val="00871B8F"/>
    <w:rsid w:val="00874ACE"/>
    <w:rsid w:val="00875FBF"/>
    <w:rsid w:val="00876F96"/>
    <w:rsid w:val="00876FEB"/>
    <w:rsid w:val="00877D2D"/>
    <w:rsid w:val="00891071"/>
    <w:rsid w:val="00891754"/>
    <w:rsid w:val="00892C57"/>
    <w:rsid w:val="008952B2"/>
    <w:rsid w:val="008A34C0"/>
    <w:rsid w:val="008A6AA3"/>
    <w:rsid w:val="008A6DCF"/>
    <w:rsid w:val="008A70BD"/>
    <w:rsid w:val="008A7361"/>
    <w:rsid w:val="008C058D"/>
    <w:rsid w:val="008C607C"/>
    <w:rsid w:val="008C68E9"/>
    <w:rsid w:val="008D0CDF"/>
    <w:rsid w:val="008D4D97"/>
    <w:rsid w:val="008E1E13"/>
    <w:rsid w:val="008E2E6F"/>
    <w:rsid w:val="008E3E4A"/>
    <w:rsid w:val="008E4FB2"/>
    <w:rsid w:val="008E5FAD"/>
    <w:rsid w:val="008F43D7"/>
    <w:rsid w:val="008F6217"/>
    <w:rsid w:val="009009CF"/>
    <w:rsid w:val="00902980"/>
    <w:rsid w:val="0090400B"/>
    <w:rsid w:val="00911162"/>
    <w:rsid w:val="0091704B"/>
    <w:rsid w:val="00917AE8"/>
    <w:rsid w:val="009237B3"/>
    <w:rsid w:val="0092447C"/>
    <w:rsid w:val="00942BB6"/>
    <w:rsid w:val="00944A0A"/>
    <w:rsid w:val="009506BA"/>
    <w:rsid w:val="00951DB3"/>
    <w:rsid w:val="00970B3C"/>
    <w:rsid w:val="00974C92"/>
    <w:rsid w:val="00980AF1"/>
    <w:rsid w:val="00981B91"/>
    <w:rsid w:val="00984D14"/>
    <w:rsid w:val="00985A3D"/>
    <w:rsid w:val="009868CC"/>
    <w:rsid w:val="0099073B"/>
    <w:rsid w:val="00995356"/>
    <w:rsid w:val="00995ED0"/>
    <w:rsid w:val="009A0768"/>
    <w:rsid w:val="009A1798"/>
    <w:rsid w:val="009B07CD"/>
    <w:rsid w:val="009B388F"/>
    <w:rsid w:val="009B7875"/>
    <w:rsid w:val="009C1540"/>
    <w:rsid w:val="009C1D9B"/>
    <w:rsid w:val="009C257D"/>
    <w:rsid w:val="009C2B9D"/>
    <w:rsid w:val="009C7EE2"/>
    <w:rsid w:val="009D0426"/>
    <w:rsid w:val="009D16D0"/>
    <w:rsid w:val="009D31E4"/>
    <w:rsid w:val="009D3BE9"/>
    <w:rsid w:val="009D761A"/>
    <w:rsid w:val="009E68F1"/>
    <w:rsid w:val="009F0C6C"/>
    <w:rsid w:val="009F29F9"/>
    <w:rsid w:val="009F34F3"/>
    <w:rsid w:val="00A03391"/>
    <w:rsid w:val="00A0446D"/>
    <w:rsid w:val="00A05362"/>
    <w:rsid w:val="00A255DD"/>
    <w:rsid w:val="00A3055B"/>
    <w:rsid w:val="00A3158B"/>
    <w:rsid w:val="00A6327B"/>
    <w:rsid w:val="00A6687E"/>
    <w:rsid w:val="00A7348D"/>
    <w:rsid w:val="00A80C7A"/>
    <w:rsid w:val="00A80E51"/>
    <w:rsid w:val="00A82CDC"/>
    <w:rsid w:val="00A8336D"/>
    <w:rsid w:val="00A8672F"/>
    <w:rsid w:val="00A900CE"/>
    <w:rsid w:val="00AA08DC"/>
    <w:rsid w:val="00AA2CEC"/>
    <w:rsid w:val="00AA3C99"/>
    <w:rsid w:val="00AA7812"/>
    <w:rsid w:val="00AB00DD"/>
    <w:rsid w:val="00AB20A1"/>
    <w:rsid w:val="00AB3F91"/>
    <w:rsid w:val="00AB715B"/>
    <w:rsid w:val="00AC05BF"/>
    <w:rsid w:val="00AC2ABD"/>
    <w:rsid w:val="00AC5148"/>
    <w:rsid w:val="00AD1609"/>
    <w:rsid w:val="00AD4194"/>
    <w:rsid w:val="00AE4DD3"/>
    <w:rsid w:val="00AE6782"/>
    <w:rsid w:val="00AF1358"/>
    <w:rsid w:val="00B01AC5"/>
    <w:rsid w:val="00B028E5"/>
    <w:rsid w:val="00B04E17"/>
    <w:rsid w:val="00B11654"/>
    <w:rsid w:val="00B141F0"/>
    <w:rsid w:val="00B147C4"/>
    <w:rsid w:val="00B22351"/>
    <w:rsid w:val="00B241EB"/>
    <w:rsid w:val="00B33780"/>
    <w:rsid w:val="00B3629C"/>
    <w:rsid w:val="00B36D69"/>
    <w:rsid w:val="00B42A53"/>
    <w:rsid w:val="00B47954"/>
    <w:rsid w:val="00B63BF6"/>
    <w:rsid w:val="00B71E32"/>
    <w:rsid w:val="00B76466"/>
    <w:rsid w:val="00B7737B"/>
    <w:rsid w:val="00B81967"/>
    <w:rsid w:val="00B85F35"/>
    <w:rsid w:val="00B86BBF"/>
    <w:rsid w:val="00B91F2E"/>
    <w:rsid w:val="00B93954"/>
    <w:rsid w:val="00B942B1"/>
    <w:rsid w:val="00B9493E"/>
    <w:rsid w:val="00B96F4B"/>
    <w:rsid w:val="00B97CA5"/>
    <w:rsid w:val="00B97CB7"/>
    <w:rsid w:val="00BA38CE"/>
    <w:rsid w:val="00BA4B46"/>
    <w:rsid w:val="00BB1CAC"/>
    <w:rsid w:val="00BB4704"/>
    <w:rsid w:val="00BB6D79"/>
    <w:rsid w:val="00BC456F"/>
    <w:rsid w:val="00BD0BA4"/>
    <w:rsid w:val="00BD4B02"/>
    <w:rsid w:val="00BD7215"/>
    <w:rsid w:val="00BE445C"/>
    <w:rsid w:val="00BE4731"/>
    <w:rsid w:val="00BE6A93"/>
    <w:rsid w:val="00BF0809"/>
    <w:rsid w:val="00C000F9"/>
    <w:rsid w:val="00C00569"/>
    <w:rsid w:val="00C008A9"/>
    <w:rsid w:val="00C02A18"/>
    <w:rsid w:val="00C0399E"/>
    <w:rsid w:val="00C04133"/>
    <w:rsid w:val="00C0584D"/>
    <w:rsid w:val="00C05AA3"/>
    <w:rsid w:val="00C06D62"/>
    <w:rsid w:val="00C25A22"/>
    <w:rsid w:val="00C26AD8"/>
    <w:rsid w:val="00C27853"/>
    <w:rsid w:val="00C32A47"/>
    <w:rsid w:val="00C35D11"/>
    <w:rsid w:val="00C379E5"/>
    <w:rsid w:val="00C445D4"/>
    <w:rsid w:val="00C45F96"/>
    <w:rsid w:val="00C51557"/>
    <w:rsid w:val="00C52EF5"/>
    <w:rsid w:val="00C52FA9"/>
    <w:rsid w:val="00C55A63"/>
    <w:rsid w:val="00C60099"/>
    <w:rsid w:val="00C63454"/>
    <w:rsid w:val="00C6398F"/>
    <w:rsid w:val="00C647B6"/>
    <w:rsid w:val="00C74619"/>
    <w:rsid w:val="00C7616B"/>
    <w:rsid w:val="00C80A1B"/>
    <w:rsid w:val="00C82060"/>
    <w:rsid w:val="00C8476D"/>
    <w:rsid w:val="00C877DA"/>
    <w:rsid w:val="00C92D94"/>
    <w:rsid w:val="00C92DD1"/>
    <w:rsid w:val="00C95871"/>
    <w:rsid w:val="00CA1C02"/>
    <w:rsid w:val="00CA5B75"/>
    <w:rsid w:val="00CA7107"/>
    <w:rsid w:val="00CA71A4"/>
    <w:rsid w:val="00CB34B4"/>
    <w:rsid w:val="00CB388A"/>
    <w:rsid w:val="00CB5A1A"/>
    <w:rsid w:val="00CC2A4A"/>
    <w:rsid w:val="00CC53BB"/>
    <w:rsid w:val="00CC6C3A"/>
    <w:rsid w:val="00CC78C6"/>
    <w:rsid w:val="00CD7E7A"/>
    <w:rsid w:val="00CE5279"/>
    <w:rsid w:val="00CF07BE"/>
    <w:rsid w:val="00CF2828"/>
    <w:rsid w:val="00CF37C9"/>
    <w:rsid w:val="00CF62E0"/>
    <w:rsid w:val="00CF68C3"/>
    <w:rsid w:val="00CF7BC0"/>
    <w:rsid w:val="00D001C0"/>
    <w:rsid w:val="00D016C1"/>
    <w:rsid w:val="00D04F90"/>
    <w:rsid w:val="00D15D50"/>
    <w:rsid w:val="00D17612"/>
    <w:rsid w:val="00D20A92"/>
    <w:rsid w:val="00D30AF3"/>
    <w:rsid w:val="00D31357"/>
    <w:rsid w:val="00D36C1F"/>
    <w:rsid w:val="00D42BEF"/>
    <w:rsid w:val="00D432DA"/>
    <w:rsid w:val="00D50110"/>
    <w:rsid w:val="00D52263"/>
    <w:rsid w:val="00D5441E"/>
    <w:rsid w:val="00D546C5"/>
    <w:rsid w:val="00D63495"/>
    <w:rsid w:val="00D66FC1"/>
    <w:rsid w:val="00D70279"/>
    <w:rsid w:val="00D71046"/>
    <w:rsid w:val="00D7282A"/>
    <w:rsid w:val="00D802DA"/>
    <w:rsid w:val="00D8254D"/>
    <w:rsid w:val="00D940CD"/>
    <w:rsid w:val="00D9658D"/>
    <w:rsid w:val="00D97CA3"/>
    <w:rsid w:val="00D97D08"/>
    <w:rsid w:val="00DA0009"/>
    <w:rsid w:val="00DA493A"/>
    <w:rsid w:val="00DA66DA"/>
    <w:rsid w:val="00DB720A"/>
    <w:rsid w:val="00DB7A67"/>
    <w:rsid w:val="00DC20AB"/>
    <w:rsid w:val="00DD365A"/>
    <w:rsid w:val="00DD5318"/>
    <w:rsid w:val="00DD5D10"/>
    <w:rsid w:val="00DE110A"/>
    <w:rsid w:val="00DE2489"/>
    <w:rsid w:val="00DE35E1"/>
    <w:rsid w:val="00DE3B80"/>
    <w:rsid w:val="00DE53C0"/>
    <w:rsid w:val="00DE6391"/>
    <w:rsid w:val="00DE6A66"/>
    <w:rsid w:val="00DE75EE"/>
    <w:rsid w:val="00DF69B2"/>
    <w:rsid w:val="00E00EAC"/>
    <w:rsid w:val="00E07A4D"/>
    <w:rsid w:val="00E145C1"/>
    <w:rsid w:val="00E16A5D"/>
    <w:rsid w:val="00E24B68"/>
    <w:rsid w:val="00E24FB6"/>
    <w:rsid w:val="00E26DC2"/>
    <w:rsid w:val="00E351A6"/>
    <w:rsid w:val="00E410BE"/>
    <w:rsid w:val="00E412F7"/>
    <w:rsid w:val="00E5506F"/>
    <w:rsid w:val="00E5532B"/>
    <w:rsid w:val="00E60B46"/>
    <w:rsid w:val="00E60F76"/>
    <w:rsid w:val="00E72C82"/>
    <w:rsid w:val="00E738E5"/>
    <w:rsid w:val="00E7788C"/>
    <w:rsid w:val="00E839A3"/>
    <w:rsid w:val="00E86306"/>
    <w:rsid w:val="00E87AA5"/>
    <w:rsid w:val="00E90092"/>
    <w:rsid w:val="00E931B6"/>
    <w:rsid w:val="00E97B61"/>
    <w:rsid w:val="00EA0FBF"/>
    <w:rsid w:val="00EA3B1E"/>
    <w:rsid w:val="00EA4034"/>
    <w:rsid w:val="00EA64E4"/>
    <w:rsid w:val="00EB5EF2"/>
    <w:rsid w:val="00EB6664"/>
    <w:rsid w:val="00EB7B46"/>
    <w:rsid w:val="00EC15E2"/>
    <w:rsid w:val="00EC602F"/>
    <w:rsid w:val="00EC7C88"/>
    <w:rsid w:val="00ED0B63"/>
    <w:rsid w:val="00ED3704"/>
    <w:rsid w:val="00ED5892"/>
    <w:rsid w:val="00ED65BD"/>
    <w:rsid w:val="00ED6CB9"/>
    <w:rsid w:val="00EE340D"/>
    <w:rsid w:val="00EE4D12"/>
    <w:rsid w:val="00EE643B"/>
    <w:rsid w:val="00EF623F"/>
    <w:rsid w:val="00EF66C8"/>
    <w:rsid w:val="00F0543D"/>
    <w:rsid w:val="00F05CA8"/>
    <w:rsid w:val="00F100CD"/>
    <w:rsid w:val="00F1203D"/>
    <w:rsid w:val="00F141F6"/>
    <w:rsid w:val="00F159B8"/>
    <w:rsid w:val="00F21EBD"/>
    <w:rsid w:val="00F25BB7"/>
    <w:rsid w:val="00F31D14"/>
    <w:rsid w:val="00F33B72"/>
    <w:rsid w:val="00F33F04"/>
    <w:rsid w:val="00F464F2"/>
    <w:rsid w:val="00F47509"/>
    <w:rsid w:val="00F52662"/>
    <w:rsid w:val="00F53430"/>
    <w:rsid w:val="00F55A78"/>
    <w:rsid w:val="00F55EDA"/>
    <w:rsid w:val="00F56922"/>
    <w:rsid w:val="00F6024F"/>
    <w:rsid w:val="00F61CD9"/>
    <w:rsid w:val="00F65DCC"/>
    <w:rsid w:val="00F76328"/>
    <w:rsid w:val="00F919C2"/>
    <w:rsid w:val="00F954BE"/>
    <w:rsid w:val="00F966AB"/>
    <w:rsid w:val="00F96D7B"/>
    <w:rsid w:val="00F97764"/>
    <w:rsid w:val="00FA3F18"/>
    <w:rsid w:val="00FB6FDE"/>
    <w:rsid w:val="00FB7BCF"/>
    <w:rsid w:val="00FD2EE6"/>
    <w:rsid w:val="00FE00EF"/>
    <w:rsid w:val="00FE28DA"/>
    <w:rsid w:val="00FE2DBA"/>
    <w:rsid w:val="00FE51BC"/>
    <w:rsid w:val="00FE6610"/>
    <w:rsid w:val="00FF0261"/>
    <w:rsid w:val="00FF0BB5"/>
    <w:rsid w:val="00FF29E9"/>
    <w:rsid w:val="00FF75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5EE49E"/>
  <w15:docId w15:val="{D40CC38B-4E42-4F1F-9B1C-A87614EB68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mbria" w:eastAsia="Cambria" w:hAnsi="Cambria" w:cs="Cambria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72853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styleId="TableGrid">
    <w:name w:val="Table Grid"/>
    <w:basedOn w:val="TableNormal"/>
    <w:uiPriority w:val="59"/>
    <w:rsid w:val="00E13822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2D17B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62A5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62A5E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462A5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62A5E"/>
    <w:rPr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59623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96235"/>
    <w:rPr>
      <w:color w:val="605E5C"/>
      <w:shd w:val="clear" w:color="auto" w:fill="E1DFDD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styleId="Strong">
    <w:name w:val="Strong"/>
    <w:basedOn w:val="DefaultParagraphFont"/>
    <w:uiPriority w:val="22"/>
    <w:qFormat/>
    <w:rsid w:val="002F085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encoding w:val="macintosh"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gerardcf1/ADS-505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qM2C2EitXnszBx6xOluL07kEqfg==">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98</TotalTime>
  <Pages>1</Pages>
  <Words>477</Words>
  <Characters>2725</Characters>
  <Application>Microsoft Office Word</Application>
  <DocSecurity>4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San Diego</Company>
  <LinksUpToDate>false</LinksUpToDate>
  <CharactersWithSpaces>3196</CharactersWithSpaces>
  <SharedDoc>false</SharedDoc>
  <HLinks>
    <vt:vector size="6" baseType="variant">
      <vt:variant>
        <vt:i4>5963800</vt:i4>
      </vt:variant>
      <vt:variant>
        <vt:i4>0</vt:i4>
      </vt:variant>
      <vt:variant>
        <vt:i4>0</vt:i4>
      </vt:variant>
      <vt:variant>
        <vt:i4>5</vt:i4>
      </vt:variant>
      <vt:variant>
        <vt:lpwstr>https://github.com/gerardcf1/ADS-505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brahim</dc:creator>
  <cp:keywords/>
  <cp:lastModifiedBy>Victoria L Ballard</cp:lastModifiedBy>
  <cp:revision>187</cp:revision>
  <dcterms:created xsi:type="dcterms:W3CDTF">2023-04-06T18:34:00Z</dcterms:created>
  <dcterms:modified xsi:type="dcterms:W3CDTF">2024-09-22T11:51:00Z</dcterms:modified>
</cp:coreProperties>
</file>